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21A58" w:rsidR="00205EB3" w:rsidP="001054CC" w:rsidRDefault="001054CC" w14:paraId="3644C80E" w14:textId="5F908556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1: </w:t>
      </w:r>
      <w:r w:rsidRPr="00021A58" w:rsidR="00A51312">
        <w:rPr>
          <w:b/>
          <w:bCs/>
          <w:sz w:val="26"/>
          <w:szCs w:val="26"/>
        </w:rPr>
        <w:t>DETAILS OF PROJECT</w:t>
      </w:r>
      <w:r w:rsidRPr="00021A58" w:rsidR="009200F3">
        <w:rPr>
          <w:b/>
          <w:bCs/>
          <w:sz w:val="26"/>
          <w:szCs w:val="26"/>
        </w:rPr>
        <w:t xml:space="preserve"> &amp; TEAM MEMBERS</w:t>
      </w:r>
    </w:p>
    <w:tbl>
      <w:tblPr>
        <w:tblStyle w:val="6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741"/>
        <w:gridCol w:w="9040"/>
      </w:tblGrid>
      <w:tr w:rsidRPr="00021A58" w:rsidR="00205EB3" w:rsidTr="001054CC" w14:paraId="40AC84DE" w14:textId="77777777">
        <w:trPr>
          <w:trHeight w:val="246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7BB8A12" w14:textId="2C53F0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Name of School:</w:t>
            </w:r>
            <w:r w:rsidRPr="00021A58" w:rsidR="00B519FB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Pr="00021A58" w:rsidR="00205EB3" w:rsidTr="001054CC" w14:paraId="7524EC9B" w14:textId="77777777">
        <w:trPr>
          <w:trHeight w:val="233"/>
        </w:trPr>
        <w:tc>
          <w:tcPr>
            <w:tcW w:w="978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572188F" w14:textId="4345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1"/>
                <w:szCs w:val="21"/>
              </w:rPr>
            </w:pPr>
          </w:p>
        </w:tc>
      </w:tr>
      <w:tr w:rsidRPr="00021A58" w:rsidR="00D7520A" w:rsidTr="001054CC" w14:paraId="23EBB591" w14:textId="77777777">
        <w:trPr>
          <w:trHeight w:val="233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P="00D7520A" w:rsidRDefault="008B7495" w14:paraId="51F7A116" w14:textId="3B4C57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  <w:r>
              <w:rPr>
                <w:rFonts w:eastAsia="Calibri"/>
                <w:b/>
                <w:sz w:val="21"/>
                <w:szCs w:val="21"/>
              </w:rPr>
              <w:t xml:space="preserve">Campaign </w:t>
            </w:r>
            <w:r w:rsidRPr="00021A58" w:rsidR="00D7520A">
              <w:rPr>
                <w:rFonts w:eastAsia="Calibri"/>
                <w:b/>
                <w:sz w:val="21"/>
                <w:szCs w:val="21"/>
              </w:rPr>
              <w:t xml:space="preserve">Title: </w:t>
            </w:r>
          </w:p>
        </w:tc>
      </w:tr>
      <w:tr w:rsidRPr="00021A58" w:rsidR="00D7520A" w:rsidTr="001054CC" w14:paraId="69752631" w14:textId="77777777">
        <w:trPr>
          <w:trHeight w:val="233"/>
        </w:trPr>
        <w:tc>
          <w:tcPr>
            <w:tcW w:w="978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RDefault="00D7520A" w14:paraId="19082B63" w14:textId="0F9064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</w:p>
        </w:tc>
      </w:tr>
      <w:tr w:rsidRPr="00021A58" w:rsidR="00205EB3" w:rsidTr="001054CC" w14:paraId="2405A09E" w14:textId="77777777">
        <w:trPr>
          <w:trHeight w:val="235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2495DB2A" w14:textId="0CF494AD">
            <w:pPr>
              <w:widowControl w:val="0"/>
              <w:spacing w:line="240" w:lineRule="auto"/>
              <w:rPr>
                <w:b/>
                <w:color w:val="0C343D"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Teacher(s) In-C</w:t>
            </w:r>
            <w:r w:rsidRPr="00021A58" w:rsidR="00B36777">
              <w:rPr>
                <w:rFonts w:eastAsia="Calibri"/>
                <w:b/>
                <w:sz w:val="21"/>
                <w:szCs w:val="21"/>
              </w:rPr>
              <w:t>harge</w:t>
            </w:r>
            <w:r w:rsidRPr="00021A58">
              <w:rPr>
                <w:rFonts w:eastAsia="Calibri"/>
                <w:b/>
                <w:sz w:val="21"/>
                <w:szCs w:val="21"/>
              </w:rPr>
              <w:t>:</w:t>
            </w:r>
            <w:r w:rsidRPr="00021A58" w:rsidR="00B36777">
              <w:rPr>
                <w:rFonts w:eastAsia="Calibri"/>
                <w:b/>
                <w:sz w:val="21"/>
                <w:szCs w:val="21"/>
              </w:rPr>
              <w:t xml:space="preserve"> </w:t>
            </w:r>
            <w:r w:rsidRPr="00021A58" w:rsidR="00B36777">
              <w:rPr>
                <w:rFonts w:eastAsia="Calibri"/>
                <w:b/>
                <w:color w:val="C00000"/>
                <w:sz w:val="21"/>
                <w:szCs w:val="21"/>
              </w:rPr>
              <w:t>(</w:t>
            </w:r>
            <w:r w:rsidRPr="00021A58" w:rsidR="00615068">
              <w:rPr>
                <w:rFonts w:eastAsia="Calibri"/>
                <w:b/>
                <w:color w:val="C00000"/>
                <w:sz w:val="21"/>
                <w:szCs w:val="21"/>
              </w:rPr>
              <w:t>To include salutation</w:t>
            </w:r>
            <w:r w:rsidRPr="00021A58" w:rsidR="006D4399">
              <w:rPr>
                <w:rFonts w:eastAsia="Calibri"/>
                <w:b/>
                <w:color w:val="C00000"/>
                <w:sz w:val="21"/>
                <w:szCs w:val="21"/>
              </w:rPr>
              <w:t xml:space="preserve"> e.g. Ms Tan Ah Bee)</w:t>
            </w:r>
            <w:r w:rsidRPr="00021A58" w:rsidR="00B519FB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Pr="00021A58" w:rsidR="00B36777" w:rsidTr="001054CC" w14:paraId="00B7AA2C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EF9662" w14:textId="63E857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216D35F" w14:textId="02D0AA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4CA6F8D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108187A" w14:textId="5C7605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29015F3" w14:textId="7FDA40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2CC1B03D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CA47F8F" w14:textId="69F760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B8F8A83" w14:textId="65A45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4530411F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92D62D" w14:textId="2ADA2A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1E6FE1A5" w14:textId="39EF1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64F2729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8A58128" w14:textId="1FFD1E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B34D594" w14:textId="237704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09FC1B44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9DA2326" w14:textId="1C908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091BC909" w14:textId="7AAD0E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1541AE9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656B275" w14:textId="13D2C62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709279E" w14:textId="639F72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46C738A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304246B" w14:textId="63D486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10F5F511" w14:textId="2DB7E3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212D21EC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F2943A1" w14:textId="5B7B0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D145C7E" w14:textId="6B1128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3FD36AD7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381E0D4" w14:textId="71DDED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089B1077" w14:textId="7EE2B0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F81ADF" w:rsidRDefault="00F81ADF" w14:paraId="6941897C" w14:textId="77777777"/>
    <w:p w:rsidRPr="00021A58" w:rsidR="00995AAA" w:rsidRDefault="00995AAA" w14:paraId="31008659" w14:textId="55B0588A">
      <w:r w:rsidRPr="00021A58">
        <w:br w:type="page"/>
      </w:r>
    </w:p>
    <w:p w:rsidRPr="00021A58" w:rsidR="001054CC" w:rsidRDefault="001054CC" w14:paraId="493BB91C" w14:textId="77777777"/>
    <w:tbl>
      <w:tblPr>
        <w:tblStyle w:val="6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613"/>
        <w:gridCol w:w="8917"/>
      </w:tblGrid>
      <w:tr w:rsidRPr="00021A58" w:rsidR="00932163" w:rsidTr="0FE0B274" w14:paraId="0722AD2F" w14:textId="77777777">
        <w:tc>
          <w:tcPr>
            <w:tcW w:w="9530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932163" w:rsidP="0FE0B274" w:rsidRDefault="00DB060C" w14:paraId="560489AE" w14:textId="34B241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bCs/>
                <w:sz w:val="21"/>
                <w:szCs w:val="21"/>
              </w:rPr>
            </w:pPr>
            <w:r w:rsidRPr="0FE0B274">
              <w:rPr>
                <w:rFonts w:eastAsia="Calibri"/>
                <w:b/>
                <w:bCs/>
                <w:sz w:val="21"/>
                <w:szCs w:val="21"/>
              </w:rPr>
              <w:t>Name</w:t>
            </w:r>
            <w:r w:rsidRPr="0FE0B274" w:rsidR="1A4B036C">
              <w:rPr>
                <w:rFonts w:eastAsia="Calibri"/>
                <w:b/>
                <w:bCs/>
                <w:sz w:val="21"/>
                <w:szCs w:val="21"/>
              </w:rPr>
              <w:t>s</w:t>
            </w:r>
            <w:r w:rsidRPr="0FE0B274">
              <w:rPr>
                <w:rFonts w:eastAsia="Calibri"/>
                <w:b/>
                <w:bCs/>
                <w:sz w:val="21"/>
                <w:szCs w:val="21"/>
              </w:rPr>
              <w:t xml:space="preserve"> of </w:t>
            </w:r>
            <w:r w:rsidRPr="0FE0B274" w:rsidR="001054CC">
              <w:rPr>
                <w:rFonts w:eastAsia="Calibri"/>
                <w:b/>
                <w:bCs/>
                <w:sz w:val="21"/>
                <w:szCs w:val="21"/>
              </w:rPr>
              <w:t xml:space="preserve">Student </w:t>
            </w:r>
            <w:r w:rsidRPr="0FE0B274">
              <w:rPr>
                <w:rFonts w:eastAsia="Calibri"/>
                <w:b/>
                <w:bCs/>
                <w:sz w:val="21"/>
                <w:szCs w:val="21"/>
              </w:rPr>
              <w:t>Leaders</w:t>
            </w:r>
            <w:r w:rsidRPr="0FE0B274" w:rsidR="001054CC">
              <w:rPr>
                <w:rFonts w:eastAsia="Calibri"/>
                <w:b/>
                <w:bCs/>
                <w:sz w:val="21"/>
                <w:szCs w:val="21"/>
              </w:rPr>
              <w:t>:</w:t>
            </w:r>
            <w:r w:rsidRPr="0FE0B274" w:rsidR="001054CC">
              <w:rPr>
                <w:rFonts w:eastAsia="Calibri"/>
                <w:b/>
                <w:bCs/>
                <w:color w:val="C00000"/>
                <w:sz w:val="21"/>
                <w:szCs w:val="21"/>
              </w:rPr>
              <w:t xml:space="preserve"> (Full Name as to be printed on </w:t>
            </w:r>
            <w:r w:rsidRPr="0FE0B274" w:rsidR="00344D6D">
              <w:rPr>
                <w:rFonts w:eastAsia="Calibri"/>
                <w:b/>
                <w:bCs/>
                <w:color w:val="C00000"/>
                <w:sz w:val="21"/>
                <w:szCs w:val="21"/>
              </w:rPr>
              <w:t>the certificate,</w:t>
            </w:r>
            <w:r w:rsidRPr="0FE0B274" w:rsidR="001054CC">
              <w:rPr>
                <w:rFonts w:eastAsia="Calibri"/>
                <w:b/>
                <w:bCs/>
                <w:color w:val="C00000"/>
                <w:sz w:val="21"/>
                <w:szCs w:val="21"/>
              </w:rPr>
              <w:t xml:space="preserve"> e.g. Jayden Lee Jun Jie)</w:t>
            </w:r>
          </w:p>
        </w:tc>
      </w:tr>
      <w:tr w:rsidRPr="00021A58" w:rsidR="00B36777" w:rsidTr="0FE0B274" w14:paraId="49D93BF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C0846E6" w14:textId="04BE61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392B3691" w14:textId="71B0A4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052911B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0377D6E" w14:textId="16A39D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7BD3BDE6" w14:textId="34F6B9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1350E72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F1A4A69" w14:textId="1DDCEA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EA5A251" w14:textId="1E4CEE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2630972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72CFAEA" w14:textId="3F1A05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3A2C371" w14:textId="2CE34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6806D70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15D355" w14:textId="644A53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55925AB" w14:textId="02B223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2F429DA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56AC79" w14:textId="12736C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D235361" w14:textId="4CFC52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3936B01A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9A352E9" w14:textId="710B2B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69B0A855" w14:textId="5D0FE8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2AAAC3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F0EC43E" w14:textId="548B3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48B2F84" w14:textId="27D4FD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57013391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4CC97C1" w14:textId="7BC209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7E6A97F" w14:textId="31D8B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522091A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A7FC9F7" w14:textId="5E0480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373F23B" w14:textId="0680BF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7405A8C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A8DA04" w14:textId="700C05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1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16C08D9E" w14:textId="6649DB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24963B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E757532" w14:textId="6C15FF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2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B1DE2E4" w14:textId="700807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52461DBB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990EC39" w14:textId="4C188B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3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37C31695" w14:textId="419F43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2F47216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EAA50EB" w14:textId="5A9003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4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6EF240E" w14:textId="20C1BE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024BAC64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8B1DCF" w14:textId="4BC77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5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7D034A70" w14:textId="2B46A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06EFA80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9527701" w14:textId="0E063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6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BAC2AB8" w14:textId="0878E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4BEDEE5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2097AF9" w14:textId="32B3C0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7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00BF74BC" w14:textId="4136E1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63DE8376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B6E30B0" w14:textId="24C68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8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D4ED216" w14:textId="4FE9A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5CDE226C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98CE7E3" w14:textId="1FA2EC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9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DA8B96B" w14:textId="2B9CE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FE0B274" w14:paraId="3534F01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3ACAF27" w14:textId="51EF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0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62C8320C" w14:textId="637147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6D4399" w:rsidP="007F0F56" w:rsidRDefault="006D4399" w14:paraId="198EF45F" w14:textId="77777777">
      <w:pPr>
        <w:rPr>
          <w:b/>
          <w:color w:val="0C343D"/>
        </w:rPr>
      </w:pPr>
    </w:p>
    <w:p w:rsidRPr="00021A58" w:rsidR="001054CC" w:rsidP="152FC2A8" w:rsidRDefault="001054CC" w14:paraId="349E0255" w14:textId="455A0A83">
      <w:pPr>
        <w:rPr>
          <w:b/>
          <w:bCs/>
          <w:color w:val="0C343D"/>
          <w:sz w:val="20"/>
          <w:szCs w:val="20"/>
        </w:rPr>
      </w:pPr>
      <w:r w:rsidRPr="152FC2A8">
        <w:rPr>
          <w:b/>
          <w:bCs/>
          <w:color w:val="0C343D"/>
          <w:sz w:val="20"/>
          <w:szCs w:val="20"/>
        </w:rPr>
        <w:t>*Additional rows may be added if necessary.</w:t>
      </w:r>
    </w:p>
    <w:p w:rsidRPr="00021A58" w:rsidR="001054CC" w:rsidP="152FC2A8" w:rsidRDefault="001054CC" w14:paraId="4DF46A47" w14:textId="2D9F688F">
      <w:pPr>
        <w:rPr>
          <w:b/>
          <w:bCs/>
          <w:color w:val="0C343D"/>
          <w:sz w:val="20"/>
          <w:szCs w:val="20"/>
        </w:rPr>
      </w:pPr>
      <w:r w:rsidRPr="152FC2A8">
        <w:rPr>
          <w:b/>
          <w:bCs/>
          <w:color w:val="0C343D"/>
          <w:sz w:val="20"/>
          <w:szCs w:val="20"/>
        </w:rPr>
        <w:t>*</w:t>
      </w:r>
      <w:r w:rsidRPr="152FC2A8" w:rsidR="0C001E99">
        <w:rPr>
          <w:b/>
          <w:bCs/>
          <w:color w:val="0C343D"/>
          <w:sz w:val="20"/>
          <w:szCs w:val="20"/>
        </w:rPr>
        <w:t>*</w:t>
      </w:r>
      <w:r w:rsidRPr="152FC2A8">
        <w:rPr>
          <w:b/>
          <w:bCs/>
          <w:color w:val="0C343D"/>
          <w:sz w:val="20"/>
          <w:szCs w:val="20"/>
        </w:rPr>
        <w:t xml:space="preserve">Note: </w:t>
      </w:r>
      <w:r w:rsidRPr="152FC2A8" w:rsidR="005E24DF">
        <w:rPr>
          <w:b/>
          <w:bCs/>
          <w:color w:val="0C343D"/>
          <w:sz w:val="20"/>
          <w:szCs w:val="20"/>
        </w:rPr>
        <w:t xml:space="preserve">Student Leaders are students who assume leadership roles in planning the </w:t>
      </w:r>
      <w:r w:rsidRPr="152FC2A8" w:rsidR="2064B15A">
        <w:rPr>
          <w:b/>
          <w:bCs/>
          <w:color w:val="0C343D"/>
          <w:sz w:val="20"/>
          <w:szCs w:val="20"/>
        </w:rPr>
        <w:t xml:space="preserve">FOSSCP </w:t>
      </w:r>
      <w:r w:rsidRPr="152FC2A8" w:rsidR="005E24DF">
        <w:rPr>
          <w:b/>
          <w:bCs/>
          <w:color w:val="0C343D"/>
          <w:sz w:val="20"/>
          <w:szCs w:val="20"/>
        </w:rPr>
        <w:t>campaign within their school. The number of student leaders for the project should not exceed 5% of the student population.</w:t>
      </w:r>
    </w:p>
    <w:p w:rsidRPr="00021A58" w:rsidR="00932163" w:rsidP="007F0F56" w:rsidRDefault="00932163" w14:paraId="0B06714E" w14:textId="3DC981D4"/>
    <w:p w:rsidRPr="00021A58" w:rsidR="00932163" w:rsidP="001054CC" w:rsidRDefault="001054CC" w14:paraId="06B52D56" w14:textId="5CD1D5D3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7B424859">
        <w:rPr>
          <w:b/>
          <w:bCs/>
          <w:sz w:val="26"/>
          <w:szCs w:val="26"/>
        </w:rPr>
        <w:lastRenderedPageBreak/>
        <w:t xml:space="preserve">SECTION 2: </w:t>
      </w:r>
      <w:r w:rsidRPr="7B424859" w:rsidR="002D2408">
        <w:rPr>
          <w:b/>
          <w:bCs/>
          <w:sz w:val="26"/>
          <w:szCs w:val="26"/>
        </w:rPr>
        <w:t>FOCUSED THEME &amp; REASONING</w:t>
      </w: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4995"/>
        <w:gridCol w:w="4740"/>
      </w:tblGrid>
      <w:tr w:rsidR="7B424859" w:rsidTr="7B424859" w14:paraId="7F323DD8" w14:textId="77777777">
        <w:trPr>
          <w:trHeight w:val="300"/>
        </w:trPr>
        <w:tc>
          <w:tcPr>
            <w:tcW w:w="9735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0E0E3"/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5720ABCA" w14:textId="2073922C">
            <w:pPr>
              <w:widowControl w:val="0"/>
              <w:jc w:val="center"/>
              <w:rPr>
                <w:color w:val="C00000"/>
                <w:sz w:val="20"/>
                <w:szCs w:val="20"/>
              </w:rPr>
            </w:pPr>
            <w:bookmarkStart w:name="_Hlk93566921" w:id="0"/>
            <w:bookmarkEnd w:id="0"/>
            <w:r w:rsidRPr="7B424859">
              <w:rPr>
                <w:b/>
                <w:bCs/>
                <w:color w:val="C00000"/>
                <w:sz w:val="20"/>
                <w:szCs w:val="20"/>
              </w:rPr>
              <w:t>Please tick the themes that apply to your project(s)</w:t>
            </w:r>
          </w:p>
        </w:tc>
      </w:tr>
      <w:tr w:rsidR="7B424859" w:rsidTr="7B424859" w14:paraId="2C0885B6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3A79B28A" w14:textId="0A45FF3D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proofErr w:type="spellStart"/>
            <w:r w:rsidRPr="7B424859">
              <w:rPr>
                <w:b/>
                <w:bCs/>
                <w:color w:val="000000" w:themeColor="text1"/>
                <w:sz w:val="18"/>
                <w:szCs w:val="18"/>
              </w:rPr>
              <w:t>CyberKindness</w:t>
            </w:r>
            <w:proofErr w:type="spellEnd"/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6F42AE1B" w14:textId="6764DC38">
            <w:pPr>
              <w:widowControl w:val="0"/>
              <w:jc w:val="center"/>
              <w:rPr>
                <w:color w:val="000000" w:themeColor="text1"/>
                <w:sz w:val="24"/>
                <w:szCs w:val="24"/>
              </w:rPr>
            </w:pP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7B424859" w:rsidTr="7B424859" w14:paraId="7A35E777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106DB6D2" w14:textId="7BB5DCCE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7B424859">
              <w:rPr>
                <w:b/>
                <w:bCs/>
                <w:color w:val="000000" w:themeColor="text1"/>
                <w:sz w:val="18"/>
                <w:szCs w:val="18"/>
              </w:rPr>
              <w:t>Neighbourliness</w:t>
            </w:r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465EBC03" w14:textId="3FDE805D">
            <w:pPr>
              <w:widowControl w:val="0"/>
              <w:jc w:val="center"/>
              <w:rPr>
                <w:color w:val="000000" w:themeColor="text1"/>
                <w:sz w:val="24"/>
                <w:szCs w:val="24"/>
              </w:rPr>
            </w:pP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7B424859" w:rsidTr="7B424859" w14:paraId="0A212D10" w14:textId="77777777">
        <w:trPr>
          <w:trHeight w:val="300"/>
        </w:trPr>
        <w:tc>
          <w:tcPr>
            <w:tcW w:w="49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271DCAC6" w14:textId="0F472CA8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7B424859">
              <w:rPr>
                <w:b/>
                <w:bCs/>
                <w:color w:val="000000" w:themeColor="text1"/>
                <w:sz w:val="18"/>
                <w:szCs w:val="18"/>
              </w:rPr>
              <w:t>Inclusivity</w:t>
            </w:r>
          </w:p>
        </w:tc>
        <w:tc>
          <w:tcPr>
            <w:tcW w:w="47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7B424859" w:rsidP="7B424859" w:rsidRDefault="7B424859" w14:paraId="3D60EF2C" w14:textId="07A6AA35">
            <w:pPr>
              <w:widowControl w:val="0"/>
              <w:jc w:val="center"/>
              <w:rPr>
                <w:color w:val="000000" w:themeColor="text1"/>
                <w:sz w:val="24"/>
                <w:szCs w:val="24"/>
              </w:rPr>
            </w:pP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 w:rsidRPr="7B424859">
              <w:rPr>
                <w:rFonts w:ascii="Segoe UI Symbol" w:hAnsi="Segoe UI Symbol" w:eastAsia="Segoe UI Symbol" w:cs="Segoe UI Symbol"/>
                <w:b/>
                <w:bCs/>
                <w:color w:val="000000" w:themeColor="text1"/>
                <w:sz w:val="24"/>
                <w:szCs w:val="24"/>
              </w:rPr>
              <w:t>☐</w:t>
            </w:r>
            <w:r w:rsidRPr="7B424859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:rsidRPr="00193273" w:rsidR="000940FA" w:rsidP="7B424859" w:rsidRDefault="418B4862" w14:paraId="0C67B1F3" w14:textId="54A7148C">
      <w:pPr>
        <w:spacing w:after="200"/>
        <w:ind w:right="-760"/>
        <w:rPr>
          <w:rFonts w:eastAsia="Calibri"/>
          <w:b/>
          <w:bCs/>
          <w:sz w:val="18"/>
          <w:szCs w:val="18"/>
          <w:highlight w:val="yellow"/>
        </w:rPr>
      </w:pPr>
      <w:r w:rsidRPr="7B424859">
        <w:rPr>
          <w:rFonts w:eastAsia="Calibri"/>
          <w:b/>
          <w:bCs/>
          <w:sz w:val="18"/>
          <w:szCs w:val="18"/>
          <w:highlight w:val="yellow"/>
        </w:rPr>
        <w:t>*</w:t>
      </w:r>
      <w:r w:rsidRPr="7B424859" w:rsidR="000940FA">
        <w:rPr>
          <w:rFonts w:eastAsia="Calibri"/>
          <w:b/>
          <w:bCs/>
          <w:sz w:val="18"/>
          <w:szCs w:val="18"/>
          <w:highlight w:val="yellow"/>
        </w:rPr>
        <w:t xml:space="preserve">Refer to Annex A for a list of suggested topics within a theme </w:t>
      </w:r>
      <w:r w:rsidRPr="7B424859" w:rsidR="79C9972F">
        <w:rPr>
          <w:rFonts w:eastAsia="Calibri"/>
          <w:b/>
          <w:bCs/>
          <w:sz w:val="18"/>
          <w:szCs w:val="18"/>
          <w:highlight w:val="yellow"/>
        </w:rPr>
        <w:t xml:space="preserve">that </w:t>
      </w:r>
      <w:r w:rsidRPr="7B424859" w:rsidR="000940FA">
        <w:rPr>
          <w:rFonts w:eastAsia="Calibri"/>
          <w:b/>
          <w:bCs/>
          <w:sz w:val="18"/>
          <w:szCs w:val="18"/>
          <w:highlight w:val="yellow"/>
        </w:rPr>
        <w:t>you can address!</w:t>
      </w:r>
    </w:p>
    <w:tbl>
      <w:tblPr>
        <w:tblStyle w:val="4"/>
        <w:tblW w:w="971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ook w:val="0600" w:firstRow="0" w:lastRow="0" w:firstColumn="0" w:lastColumn="0" w:noHBand="1" w:noVBand="1"/>
      </w:tblPr>
      <w:tblGrid>
        <w:gridCol w:w="9711"/>
      </w:tblGrid>
      <w:tr w:rsidRPr="00193273" w:rsidR="00193273" w:rsidTr="7B424859" w14:paraId="0659EEF3" w14:textId="77777777">
        <w:trPr>
          <w:trHeight w:val="616"/>
        </w:trPr>
        <w:tc>
          <w:tcPr>
            <w:tcW w:w="9711" w:type="dxa"/>
            <w:shd w:val="clear" w:color="auto" w:fill="D0E0E3"/>
          </w:tcPr>
          <w:p w:rsidRPr="00193273" w:rsidR="00193273" w:rsidP="7B424859" w:rsidRDefault="5BD23F65" w14:paraId="12F19002" w14:textId="125F60D6">
            <w:pPr>
              <w:widowControl w:val="0"/>
              <w:rPr>
                <w:rFonts w:eastAsia="Calibri"/>
                <w:b/>
                <w:bCs/>
                <w:sz w:val="20"/>
                <w:szCs w:val="20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Reasoning Statement on the chosen theme in </w:t>
            </w:r>
            <w:r w:rsidRPr="7B424859">
              <w:rPr>
                <w:rFonts w:eastAsia="Calibri"/>
                <w:b/>
                <w:bCs/>
                <w:sz w:val="20"/>
                <w:szCs w:val="20"/>
                <w:u w:val="single"/>
              </w:rPr>
              <w:t>point form</w:t>
            </w:r>
            <w:r w:rsidRPr="7B424859">
              <w:rPr>
                <w:rFonts w:eastAsia="Calibri"/>
                <w:b/>
                <w:bCs/>
                <w:sz w:val="20"/>
                <w:szCs w:val="20"/>
              </w:rPr>
              <w:t>:</w:t>
            </w:r>
          </w:p>
          <w:p w:rsidRPr="00193273" w:rsidR="00193273" w:rsidP="7B424859" w:rsidRDefault="5BD23F65" w14:paraId="582E615C" w14:textId="77AEAA5C">
            <w:pPr>
              <w:widowControl w:val="0"/>
              <w:spacing w:line="240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(State its </w:t>
            </w:r>
            <w:r w:rsidRPr="7B424859" w:rsidR="06E8F110">
              <w:rPr>
                <w:rFonts w:eastAsia="Calibri"/>
                <w:b/>
                <w:bCs/>
                <w:sz w:val="20"/>
                <w:szCs w:val="20"/>
              </w:rPr>
              <w:t>i</w:t>
            </w: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mportance, </w:t>
            </w:r>
            <w:r w:rsidRPr="7B424859" w:rsidR="3F748A93">
              <w:rPr>
                <w:rFonts w:eastAsia="Calibri"/>
                <w:b/>
                <w:bCs/>
                <w:sz w:val="20"/>
                <w:szCs w:val="20"/>
              </w:rPr>
              <w:t>s</w:t>
            </w: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ignificance, </w:t>
            </w:r>
            <w:r w:rsidRPr="7B424859" w:rsidR="4BC857D1">
              <w:rPr>
                <w:rFonts w:eastAsia="Calibri"/>
                <w:b/>
                <w:bCs/>
                <w:sz w:val="20"/>
                <w:szCs w:val="20"/>
              </w:rPr>
              <w:t>and w</w:t>
            </w:r>
            <w:r w:rsidRPr="7B424859">
              <w:rPr>
                <w:rFonts w:eastAsia="Calibri"/>
                <w:b/>
                <w:bCs/>
                <w:sz w:val="20"/>
                <w:szCs w:val="20"/>
              </w:rPr>
              <w:t>hy the need to increase awareness of your chosen topic etc.)</w:t>
            </w:r>
          </w:p>
        </w:tc>
      </w:tr>
      <w:tr w:rsidRPr="00193273" w:rsidR="00193273" w:rsidTr="7B424859" w14:paraId="3BDD2B0D" w14:textId="77777777">
        <w:trPr>
          <w:trHeight w:val="6081"/>
        </w:trPr>
        <w:tc>
          <w:tcPr>
            <w:tcW w:w="9711" w:type="dxa"/>
            <w:shd w:val="clear" w:color="auto" w:fill="auto"/>
          </w:tcPr>
          <w:p w:rsidRPr="00193273" w:rsidR="00193273" w:rsidP="00E605F8" w:rsidRDefault="00193273" w14:paraId="4330A2AA" w14:textId="77777777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</w:tbl>
    <w:p w:rsidRPr="00021A58" w:rsidR="0085329A" w:rsidRDefault="0085329A" w14:paraId="245075C0" w14:textId="77777777">
      <w:pPr>
        <w:rPr>
          <w:rFonts w:eastAsia="Calibri"/>
          <w:b/>
          <w:sz w:val="18"/>
          <w:szCs w:val="18"/>
          <w:highlight w:val="yellow"/>
        </w:rPr>
      </w:pPr>
      <w:r w:rsidRPr="00021A58">
        <w:rPr>
          <w:rFonts w:eastAsia="Calibri"/>
          <w:b/>
          <w:sz w:val="18"/>
          <w:szCs w:val="18"/>
          <w:highlight w:val="yellow"/>
        </w:rPr>
        <w:br w:type="page"/>
      </w:r>
    </w:p>
    <w:p w:rsidRPr="00021A58" w:rsidR="00021A58" w:rsidRDefault="00021A58" w14:paraId="23D69A78" w14:textId="77777777">
      <w:pPr>
        <w:rPr>
          <w:rFonts w:eastAsia="Calibri"/>
          <w:b/>
          <w:sz w:val="18"/>
          <w:szCs w:val="18"/>
          <w:highlight w:val="yellow"/>
        </w:rPr>
      </w:pPr>
    </w:p>
    <w:p w:rsidRPr="00021A58" w:rsidR="00AD0D8B" w:rsidP="00AD0D8B" w:rsidRDefault="00AD0D8B" w14:paraId="338CC0F9" w14:textId="7FD67642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>
        <w:rPr>
          <w:b/>
          <w:bCs/>
          <w:sz w:val="26"/>
          <w:szCs w:val="26"/>
        </w:rPr>
        <w:t>3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CAMPAIGN</w:t>
      </w:r>
      <w:r w:rsidRPr="00021A58">
        <w:rPr>
          <w:b/>
          <w:bCs/>
          <w:sz w:val="26"/>
          <w:szCs w:val="26"/>
        </w:rPr>
        <w:t xml:space="preserve"> PLANNING</w:t>
      </w:r>
    </w:p>
    <w:tbl>
      <w:tblPr>
        <w:tblStyle w:val="2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2830"/>
        <w:gridCol w:w="6951"/>
      </w:tblGrid>
      <w:tr w:rsidRPr="00BB1510" w:rsidR="00BB1510" w:rsidTr="7B424859" w14:paraId="25337F38" w14:textId="77777777">
        <w:tc>
          <w:tcPr>
            <w:tcW w:w="283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28C7D3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Campaign Phases</w:t>
            </w:r>
          </w:p>
        </w:tc>
        <w:tc>
          <w:tcPr>
            <w:tcW w:w="69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15136C6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Plans</w:t>
            </w:r>
          </w:p>
        </w:tc>
      </w:tr>
      <w:tr w:rsidRPr="00BB1510" w:rsidR="00BB1510" w:rsidTr="7B424859" w14:paraId="70208A51" w14:textId="77777777">
        <w:trPr>
          <w:trHeight w:val="1432"/>
        </w:trPr>
        <w:tc>
          <w:tcPr>
            <w:tcW w:w="28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43A4573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 xml:space="preserve">Awareness </w:t>
            </w: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  <w:r w:rsidRPr="00BB1510">
              <w:rPr>
                <w:rFonts w:eastAsia="Calibri"/>
                <w:sz w:val="20"/>
                <w:szCs w:val="20"/>
              </w:rPr>
              <w:t>(To create awareness of your chosen issue to your audience)</w:t>
            </w: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12B2CAF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</w:p>
        </w:tc>
      </w:tr>
      <w:tr w:rsidRPr="00BB1510" w:rsidR="00BB1510" w:rsidTr="7B424859" w14:paraId="13BC8ED5" w14:textId="77777777">
        <w:trPr>
          <w:trHeight w:val="209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2B672E8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3071AB1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</w:p>
        </w:tc>
      </w:tr>
      <w:tr w:rsidRPr="00BB1510" w:rsidR="00BB1510" w:rsidTr="7B424859" w14:paraId="031FFF3F" w14:textId="77777777">
        <w:trPr>
          <w:trHeight w:val="1193"/>
        </w:trPr>
        <w:tc>
          <w:tcPr>
            <w:tcW w:w="28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7B424859" w:rsidRDefault="00302D94" w14:paraId="43C04B2F" w14:textId="1B1B83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Understanding </w:t>
            </w:r>
            <w:r w:rsidR="00BB1510">
              <w:br/>
            </w:r>
            <w:r w:rsidRPr="7B424859">
              <w:rPr>
                <w:rFonts w:eastAsia="Calibri"/>
                <w:sz w:val="20"/>
                <w:szCs w:val="20"/>
              </w:rPr>
              <w:t xml:space="preserve">(To educate/inform your audience on the importance of your chosen issue </w:t>
            </w:r>
            <w:r w:rsidRPr="7B424859" w:rsidR="796D70F2">
              <w:rPr>
                <w:rFonts w:eastAsia="Calibri"/>
                <w:sz w:val="20"/>
                <w:szCs w:val="20"/>
              </w:rPr>
              <w:t>and</w:t>
            </w:r>
            <w:r w:rsidRPr="7B424859">
              <w:rPr>
                <w:rFonts w:eastAsia="Calibri"/>
                <w:sz w:val="20"/>
                <w:szCs w:val="20"/>
              </w:rPr>
              <w:t xml:space="preserve"> the reasons to solve/improve it)</w:t>
            </w: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431120B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BB1510" w:rsidR="00BB1510" w:rsidTr="7B424859" w14:paraId="0C01B0E0" w14:textId="77777777">
        <w:trPr>
          <w:trHeight w:val="197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7D8FB84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0D9E467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  <w:r w:rsidRPr="00BB1510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Pr="00BB1510" w:rsidR="00BB1510" w:rsidTr="7B424859" w14:paraId="6C4F7828" w14:textId="77777777">
        <w:trPr>
          <w:trHeight w:val="752"/>
        </w:trPr>
        <w:tc>
          <w:tcPr>
            <w:tcW w:w="28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302D94" w14:paraId="37EB47F5" w14:textId="41197836">
            <w:pPr>
              <w:widowControl w:val="0"/>
              <w:spacing w:line="240" w:lineRule="auto"/>
              <w:rPr>
                <w:rFonts w:eastAsia="Calibri"/>
                <w:sz w:val="20"/>
                <w:szCs w:val="20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 xml:space="preserve">Action </w:t>
            </w:r>
            <w:r w:rsidR="00BB1510">
              <w:br/>
            </w:r>
            <w:r w:rsidRPr="7B424859">
              <w:rPr>
                <w:rFonts w:eastAsia="Calibri"/>
                <w:sz w:val="20"/>
                <w:szCs w:val="20"/>
              </w:rPr>
              <w:t xml:space="preserve">(To call for participation [from your audience] </w:t>
            </w:r>
            <w:r w:rsidRPr="7B424859" w:rsidR="798AE1C6">
              <w:rPr>
                <w:rFonts w:eastAsia="Calibri"/>
                <w:sz w:val="20"/>
                <w:szCs w:val="20"/>
              </w:rPr>
              <w:t>and</w:t>
            </w:r>
            <w:r w:rsidRPr="7B424859">
              <w:rPr>
                <w:rFonts w:eastAsia="Calibri"/>
                <w:sz w:val="20"/>
                <w:szCs w:val="20"/>
              </w:rPr>
              <w:t xml:space="preserve"> get them involved in your campaign)</w:t>
            </w: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58345FE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BB1510" w:rsidR="00BB1510" w:rsidTr="7B424859" w14:paraId="40F77FD7" w14:textId="77777777">
        <w:trPr>
          <w:trHeight w:val="197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3FC17790" w14:textId="77777777">
            <w:pPr>
              <w:widowControl w:val="0"/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7C14B1D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  <w:r w:rsidRPr="00BB1510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Pr="00BB1510" w:rsidR="00BB1510" w:rsidTr="7B424859" w14:paraId="7B0F8345" w14:textId="77777777">
        <w:trPr>
          <w:trHeight w:val="1467"/>
        </w:trPr>
        <w:tc>
          <w:tcPr>
            <w:tcW w:w="28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71F022F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 xml:space="preserve">Advocacy </w:t>
            </w:r>
            <w:r w:rsidRPr="00BB1510">
              <w:rPr>
                <w:rFonts w:eastAsia="Calibri"/>
                <w:b/>
                <w:sz w:val="20"/>
                <w:szCs w:val="20"/>
              </w:rPr>
              <w:br/>
            </w:r>
            <w:r w:rsidRPr="00BB1510">
              <w:rPr>
                <w:rFonts w:eastAsia="Calibri"/>
                <w:sz w:val="20"/>
                <w:szCs w:val="20"/>
              </w:rPr>
              <w:t>(To further encourage and equip participants - who are potential advocates, to share/ promote/stand-for, the issue your campaign is running for)</w:t>
            </w: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247A18A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BB1510" w:rsidR="00BB1510" w:rsidTr="7B424859" w14:paraId="54DA57A5" w14:textId="77777777">
        <w:trPr>
          <w:trHeight w:val="61"/>
        </w:trPr>
        <w:tc>
          <w:tcPr>
            <w:tcW w:w="2830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1D2BE36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B1510" w:rsidR="00BB1510" w:rsidP="00E605F8" w:rsidRDefault="00BB1510" w14:paraId="37BFD1A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BB1510">
              <w:rPr>
                <w:rFonts w:eastAsia="Calibri"/>
                <w:b/>
                <w:sz w:val="20"/>
                <w:szCs w:val="20"/>
              </w:rPr>
              <w:t>Execution Time Frame:</w:t>
            </w:r>
            <w:r w:rsidRPr="00BB1510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:rsidRPr="004D5084" w:rsidR="00BB1510" w:rsidP="00BB1510" w:rsidRDefault="00BB1510" w14:paraId="57613154" w14:textId="77777777">
      <w:pPr>
        <w:spacing w:after="200"/>
        <w:ind w:left="425" w:right="-760"/>
        <w:rPr>
          <w:rFonts w:ascii="Century Gothic" w:hAnsi="Century Gothic"/>
          <w:b/>
          <w:color w:val="A61C00"/>
        </w:rPr>
      </w:pPr>
    </w:p>
    <w:p w:rsidR="00AD0D8B" w:rsidRDefault="00AD0D8B" w14:paraId="05053346" w14:textId="7777777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:rsidRPr="00021A58" w:rsidR="001C1C3E" w:rsidP="00021A58" w:rsidRDefault="001054CC" w14:paraId="5DE46FDB" w14:textId="2B3E02FB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lastRenderedPageBreak/>
        <w:t xml:space="preserve">SECTION </w:t>
      </w:r>
      <w:r w:rsidR="00AD0D8B">
        <w:rPr>
          <w:b/>
          <w:bCs/>
          <w:sz w:val="26"/>
          <w:szCs w:val="26"/>
        </w:rPr>
        <w:t>4</w:t>
      </w:r>
      <w:r w:rsidRPr="00021A58">
        <w:rPr>
          <w:b/>
          <w:bCs/>
          <w:sz w:val="26"/>
          <w:szCs w:val="26"/>
        </w:rPr>
        <w:t xml:space="preserve">: </w:t>
      </w:r>
      <w:r w:rsidRPr="00021A58" w:rsidR="00D7520A">
        <w:rPr>
          <w:b/>
          <w:bCs/>
          <w:sz w:val="26"/>
          <w:szCs w:val="26"/>
        </w:rPr>
        <w:t>EXPENDITURE PLANNING</w:t>
      </w:r>
    </w:p>
    <w:p w:rsidRPr="00021A58" w:rsidR="00C31407" w:rsidP="001054CC" w:rsidRDefault="00C31407" w14:paraId="01C0C9DD" w14:textId="21314204">
      <w:pPr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</w:pPr>
      <w:r w:rsidRPr="00021A58"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  <w:t>SKM FUNDING DETAILS:</w:t>
      </w:r>
    </w:p>
    <w:p w:rsidRPr="00511125" w:rsidR="001054CC" w:rsidP="001054CC" w:rsidRDefault="00B0201B" w14:paraId="0494A42E" w14:textId="77777777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>Each school is entitled up to $200 of reimbursement in total.</w:t>
      </w:r>
    </w:p>
    <w:p w:rsidRPr="00511125" w:rsidR="00511125" w:rsidP="001054CC" w:rsidRDefault="00511125" w14:paraId="2FC728E9" w14:textId="3D800502">
      <w:pPr>
        <w:pStyle w:val="ListParagraph"/>
        <w:numPr>
          <w:ilvl w:val="0"/>
          <w:numId w:val="19"/>
        </w:numPr>
        <w:rPr>
          <w:b/>
          <w:bCs/>
          <w:color w:val="C00000"/>
          <w:sz w:val="21"/>
          <w:szCs w:val="21"/>
        </w:rPr>
      </w:pPr>
      <w:r w:rsidRPr="00511125">
        <w:rPr>
          <w:b/>
          <w:bCs/>
          <w:color w:val="C00000"/>
          <w:sz w:val="21"/>
          <w:szCs w:val="21"/>
        </w:rPr>
        <w:t>Kindly note that the $200 will be shared across the expenses of all approved campaigns (max. 3 approved campaigns per school)</w:t>
      </w:r>
    </w:p>
    <w:p w:rsidRPr="00021A58" w:rsidR="001054CC" w:rsidP="7B424859" w:rsidRDefault="00B0201B" w14:paraId="6189C413" w14:textId="22606026">
      <w:pPr>
        <w:pStyle w:val="ListParagraph"/>
        <w:numPr>
          <w:ilvl w:val="0"/>
          <w:numId w:val="19"/>
        </w:numPr>
        <w:rPr>
          <w:b/>
          <w:bCs/>
          <w:color w:val="C00000"/>
          <w:sz w:val="21"/>
          <w:szCs w:val="21"/>
        </w:rPr>
      </w:pPr>
      <w:r w:rsidRPr="7B424859">
        <w:rPr>
          <w:b/>
          <w:bCs/>
          <w:color w:val="C00000"/>
          <w:sz w:val="21"/>
          <w:szCs w:val="21"/>
        </w:rPr>
        <w:t>Not more than 40% of the $200 may be spent on items for donation/giveaways</w:t>
      </w:r>
      <w:r w:rsidRPr="7B424859" w:rsidR="6BCB9AD2">
        <w:rPr>
          <w:b/>
          <w:bCs/>
          <w:color w:val="C00000"/>
          <w:sz w:val="21"/>
          <w:szCs w:val="21"/>
        </w:rPr>
        <w:t>/prizes.</w:t>
      </w:r>
      <w:r w:rsidRPr="7B424859">
        <w:rPr>
          <w:b/>
          <w:bCs/>
          <w:color w:val="C00000"/>
          <w:sz w:val="21"/>
          <w:szCs w:val="21"/>
        </w:rPr>
        <w:t xml:space="preserve"> </w:t>
      </w:r>
    </w:p>
    <w:p w:rsidRPr="00021A58" w:rsidR="00B0201B" w:rsidP="001054CC" w:rsidRDefault="00B0201B" w14:paraId="2D320A7E" w14:textId="54F5C079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 xml:space="preserve">Reimbursement will only be available </w:t>
      </w:r>
      <w:r w:rsidR="00DB060C">
        <w:rPr>
          <w:b/>
          <w:bCs/>
          <w:color w:val="C00000"/>
          <w:sz w:val="21"/>
          <w:szCs w:val="21"/>
        </w:rPr>
        <w:t>via</w:t>
      </w:r>
      <w:r w:rsidRPr="00021A58">
        <w:rPr>
          <w:b/>
          <w:bCs/>
          <w:color w:val="C00000"/>
          <w:sz w:val="21"/>
          <w:szCs w:val="21"/>
        </w:rPr>
        <w:t xml:space="preserve"> online payment</w:t>
      </w:r>
      <w:r w:rsidRPr="00021A58" w:rsidR="001054CC">
        <w:rPr>
          <w:b/>
          <w:bCs/>
          <w:color w:val="C00000"/>
          <w:sz w:val="21"/>
          <w:szCs w:val="21"/>
        </w:rPr>
        <w:t xml:space="preserve"> by 20 December 2024. Kindly note that reimbursement may be delayed should the claims and supporting documents are not provided accurately. </w:t>
      </w:r>
    </w:p>
    <w:p w:rsidRPr="00021A58" w:rsidR="00571D6D" w:rsidP="00B0201B" w:rsidRDefault="00571D6D" w14:paraId="6EBFD83B" w14:textId="77777777">
      <w:pPr>
        <w:ind w:left="425"/>
        <w:rPr>
          <w:bCs/>
          <w:i/>
          <w:iCs/>
          <w:color w:val="C00000"/>
          <w:sz w:val="21"/>
          <w:szCs w:val="21"/>
        </w:rPr>
      </w:pP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450"/>
        <w:gridCol w:w="5929"/>
        <w:gridCol w:w="3402"/>
      </w:tblGrid>
      <w:tr w:rsidRPr="00021A58" w:rsidR="00D7520A" w:rsidTr="152FC2A8" w14:paraId="549E81E3" w14:textId="77777777">
        <w:tc>
          <w:tcPr>
            <w:tcW w:w="6379" w:type="dxa"/>
            <w:gridSpan w:val="2"/>
            <w:shd w:val="clear" w:color="auto" w:fill="F2DBDB" w:themeFill="accent2" w:themeFillTint="33"/>
          </w:tcPr>
          <w:p w:rsidRPr="00021A58" w:rsidR="00D7520A" w:rsidP="152FC2A8" w:rsidRDefault="00FB00E8" w14:paraId="647D4B0D" w14:textId="14A11E28">
            <w:pPr>
              <w:rPr>
                <w:b/>
                <w:bCs/>
                <w:sz w:val="21"/>
                <w:szCs w:val="21"/>
              </w:rPr>
            </w:pPr>
            <w:r w:rsidRPr="152FC2A8">
              <w:rPr>
                <w:b/>
                <w:bCs/>
                <w:sz w:val="21"/>
                <w:szCs w:val="21"/>
              </w:rPr>
              <w:t>Expenditure Item</w:t>
            </w:r>
            <w:r w:rsidRPr="152FC2A8" w:rsidR="75BA2A0A">
              <w:rPr>
                <w:b/>
                <w:bCs/>
                <w:sz w:val="21"/>
                <w:szCs w:val="21"/>
              </w:rPr>
              <w:t xml:space="preserve"> </w:t>
            </w:r>
            <w:r w:rsidRPr="152FC2A8" w:rsidR="00C31407">
              <w:rPr>
                <w:i/>
                <w:iCs/>
                <w:sz w:val="21"/>
                <w:szCs w:val="21"/>
              </w:rPr>
              <w:t>(e.g. venue rental, setup, publicity material, etc)</w:t>
            </w:r>
          </w:p>
        </w:tc>
        <w:tc>
          <w:tcPr>
            <w:tcW w:w="3402" w:type="dxa"/>
            <w:shd w:val="clear" w:color="auto" w:fill="F2DBDB" w:themeFill="accent2" w:themeFillTint="33"/>
          </w:tcPr>
          <w:p w:rsidRPr="00021A58" w:rsidR="00D7520A" w:rsidP="00D7520A" w:rsidRDefault="00D7520A" w14:paraId="4410D3EA" w14:textId="33D4F536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Amount </w:t>
            </w:r>
            <w:r w:rsidRPr="00021A58" w:rsidR="00C86CE2">
              <w:rPr>
                <w:b/>
                <w:sz w:val="21"/>
                <w:szCs w:val="21"/>
              </w:rPr>
              <w:t>(B)</w:t>
            </w:r>
          </w:p>
        </w:tc>
      </w:tr>
      <w:tr w:rsidRPr="00021A58" w:rsidR="00D7520A" w:rsidTr="152FC2A8" w14:paraId="7E447E42" w14:textId="77777777">
        <w:tc>
          <w:tcPr>
            <w:tcW w:w="450" w:type="dxa"/>
          </w:tcPr>
          <w:p w:rsidRPr="00021A58" w:rsidR="00D7520A" w:rsidP="00D7520A" w:rsidRDefault="00D7520A" w14:paraId="5FE9BF0C" w14:textId="22D29814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</w:t>
            </w:r>
          </w:p>
        </w:tc>
        <w:tc>
          <w:tcPr>
            <w:tcW w:w="5929" w:type="dxa"/>
          </w:tcPr>
          <w:p w:rsidRPr="00021A58" w:rsidR="00D7520A" w:rsidP="00D7520A" w:rsidRDefault="00D7520A" w14:paraId="25532A8B" w14:textId="19473F9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D7520A" w:rsidP="00D7520A" w:rsidRDefault="00FB00E8" w14:paraId="0293E1A7" w14:textId="198E324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 xml:space="preserve">S$ </w:t>
            </w:r>
          </w:p>
        </w:tc>
      </w:tr>
      <w:tr w:rsidRPr="00021A58" w:rsidR="00FB00E8" w:rsidTr="152FC2A8" w14:paraId="656A5F64" w14:textId="77777777">
        <w:tc>
          <w:tcPr>
            <w:tcW w:w="450" w:type="dxa"/>
          </w:tcPr>
          <w:p w:rsidRPr="00021A58" w:rsidR="00FB00E8" w:rsidP="00FB00E8" w:rsidRDefault="00FB00E8" w14:paraId="24ACABD5" w14:textId="0420EBB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2</w:t>
            </w:r>
          </w:p>
        </w:tc>
        <w:tc>
          <w:tcPr>
            <w:tcW w:w="5929" w:type="dxa"/>
          </w:tcPr>
          <w:p w:rsidRPr="00021A58" w:rsidR="00FB00E8" w:rsidP="00FB00E8" w:rsidRDefault="00FB00E8" w14:paraId="0F48CC8B" w14:textId="086A1F2D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76DBB2E1" w14:textId="0E0A053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032187BC" w14:textId="77777777">
        <w:tc>
          <w:tcPr>
            <w:tcW w:w="450" w:type="dxa"/>
          </w:tcPr>
          <w:p w:rsidRPr="00021A58" w:rsidR="00FB00E8" w:rsidP="00FB00E8" w:rsidRDefault="00FB00E8" w14:paraId="1A97155B" w14:textId="3860E72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3</w:t>
            </w:r>
          </w:p>
        </w:tc>
        <w:tc>
          <w:tcPr>
            <w:tcW w:w="5929" w:type="dxa"/>
          </w:tcPr>
          <w:p w:rsidRPr="00021A58" w:rsidR="00FB00E8" w:rsidP="00FB00E8" w:rsidRDefault="00FB00E8" w14:paraId="311B0878" w14:textId="2516C110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7520B736" w14:textId="5771091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7979561F" w14:textId="77777777">
        <w:tc>
          <w:tcPr>
            <w:tcW w:w="450" w:type="dxa"/>
          </w:tcPr>
          <w:p w:rsidRPr="00021A58" w:rsidR="00FB00E8" w:rsidP="00FB00E8" w:rsidRDefault="00FB00E8" w14:paraId="71F23F11" w14:textId="3EE9E23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4</w:t>
            </w:r>
          </w:p>
        </w:tc>
        <w:tc>
          <w:tcPr>
            <w:tcW w:w="5929" w:type="dxa"/>
          </w:tcPr>
          <w:p w:rsidRPr="00021A58" w:rsidR="00FB00E8" w:rsidP="00FB00E8" w:rsidRDefault="00FB00E8" w14:paraId="756A700D" w14:textId="68BA64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0F598CC0" w14:textId="5A10136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74F0A191" w14:textId="77777777">
        <w:tc>
          <w:tcPr>
            <w:tcW w:w="450" w:type="dxa"/>
          </w:tcPr>
          <w:p w:rsidRPr="00021A58" w:rsidR="00FB00E8" w:rsidP="00FB00E8" w:rsidRDefault="00FB00E8" w14:paraId="001636FD" w14:textId="4E7339C0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5</w:t>
            </w:r>
          </w:p>
        </w:tc>
        <w:tc>
          <w:tcPr>
            <w:tcW w:w="5929" w:type="dxa"/>
          </w:tcPr>
          <w:p w:rsidRPr="00021A58" w:rsidR="00FB00E8" w:rsidP="00FB00E8" w:rsidRDefault="00FB00E8" w14:paraId="6F482B80" w14:textId="24491369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3EB9B20E" w14:textId="77DD688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25AA14F1" w14:textId="77777777">
        <w:tc>
          <w:tcPr>
            <w:tcW w:w="450" w:type="dxa"/>
          </w:tcPr>
          <w:p w:rsidRPr="00021A58" w:rsidR="00FB00E8" w:rsidP="00FB00E8" w:rsidRDefault="00FB00E8" w14:paraId="32357C9E" w14:textId="08F231E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6</w:t>
            </w:r>
          </w:p>
        </w:tc>
        <w:tc>
          <w:tcPr>
            <w:tcW w:w="5929" w:type="dxa"/>
          </w:tcPr>
          <w:p w:rsidRPr="00021A58" w:rsidR="00FB00E8" w:rsidP="00FB00E8" w:rsidRDefault="00FB00E8" w14:paraId="48FA74F7" w14:textId="03F21D29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4B661114" w14:textId="14D937E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4F5C1F60" w14:textId="77777777">
        <w:tc>
          <w:tcPr>
            <w:tcW w:w="450" w:type="dxa"/>
          </w:tcPr>
          <w:p w:rsidRPr="00021A58" w:rsidR="00FB00E8" w:rsidP="00FB00E8" w:rsidRDefault="00FB00E8" w14:paraId="18B12F7B" w14:textId="1C2C7DFE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7</w:t>
            </w:r>
          </w:p>
        </w:tc>
        <w:tc>
          <w:tcPr>
            <w:tcW w:w="5929" w:type="dxa"/>
          </w:tcPr>
          <w:p w:rsidRPr="00021A58" w:rsidR="00FB00E8" w:rsidP="00FB00E8" w:rsidRDefault="00FB00E8" w14:paraId="60772F77" w14:textId="511674A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5764C165" w14:textId="7DE0625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5E5945EC" w14:textId="77777777">
        <w:tc>
          <w:tcPr>
            <w:tcW w:w="450" w:type="dxa"/>
          </w:tcPr>
          <w:p w:rsidRPr="00021A58" w:rsidR="00FB00E8" w:rsidP="00FB00E8" w:rsidRDefault="00FB00E8" w14:paraId="69FD9A5A" w14:textId="21DC5EFB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8</w:t>
            </w:r>
          </w:p>
        </w:tc>
        <w:tc>
          <w:tcPr>
            <w:tcW w:w="5929" w:type="dxa"/>
          </w:tcPr>
          <w:p w:rsidRPr="00021A58" w:rsidR="00FB00E8" w:rsidP="00FB00E8" w:rsidRDefault="00FB00E8" w14:paraId="4117665B" w14:textId="40E26BDB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39BE8DF8" w14:textId="05C6D34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1B36767A" w14:textId="77777777">
        <w:tc>
          <w:tcPr>
            <w:tcW w:w="450" w:type="dxa"/>
          </w:tcPr>
          <w:p w:rsidRPr="00021A58" w:rsidR="00FB00E8" w:rsidP="00FB00E8" w:rsidRDefault="00FB00E8" w14:paraId="481A3F0A" w14:textId="136BD66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9</w:t>
            </w:r>
          </w:p>
        </w:tc>
        <w:tc>
          <w:tcPr>
            <w:tcW w:w="5929" w:type="dxa"/>
          </w:tcPr>
          <w:p w:rsidRPr="00021A58" w:rsidR="00FB00E8" w:rsidP="00FB00E8" w:rsidRDefault="00FB00E8" w14:paraId="31F13E1F" w14:textId="571F61B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0EE8FCC9" w14:textId="20461539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76CD4D40" w14:textId="77777777">
        <w:tc>
          <w:tcPr>
            <w:tcW w:w="450" w:type="dxa"/>
          </w:tcPr>
          <w:p w:rsidRPr="00021A58" w:rsidR="00FB00E8" w:rsidP="00FB00E8" w:rsidRDefault="00FB00E8" w14:paraId="753C56A3" w14:textId="16C7DAE9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0</w:t>
            </w:r>
          </w:p>
        </w:tc>
        <w:tc>
          <w:tcPr>
            <w:tcW w:w="5929" w:type="dxa"/>
          </w:tcPr>
          <w:p w:rsidRPr="00021A58" w:rsidR="00FB00E8" w:rsidP="00FB00E8" w:rsidRDefault="00FB00E8" w14:paraId="26D4A43A" w14:textId="791976CC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46AD0608" w14:textId="0BEDDBCB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0BCC624A" w14:textId="77777777">
        <w:tc>
          <w:tcPr>
            <w:tcW w:w="450" w:type="dxa"/>
          </w:tcPr>
          <w:p w:rsidRPr="00021A58" w:rsidR="00FB00E8" w:rsidP="00FB00E8" w:rsidRDefault="00FB00E8" w14:paraId="067A326C" w14:textId="43458FCC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1</w:t>
            </w:r>
          </w:p>
        </w:tc>
        <w:tc>
          <w:tcPr>
            <w:tcW w:w="5929" w:type="dxa"/>
          </w:tcPr>
          <w:p w:rsidRPr="00021A58" w:rsidR="00FB00E8" w:rsidP="00FB00E8" w:rsidRDefault="00FB00E8" w14:paraId="18ED0AFD" w14:textId="433A7B55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58CB56C3" w14:textId="57ABE4C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6387BD82" w14:textId="77777777">
        <w:tc>
          <w:tcPr>
            <w:tcW w:w="450" w:type="dxa"/>
          </w:tcPr>
          <w:p w:rsidRPr="00021A58" w:rsidR="00FB00E8" w:rsidP="00FB00E8" w:rsidRDefault="00FB00E8" w14:paraId="62C6AD89" w14:textId="21E1BFD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2</w:t>
            </w:r>
          </w:p>
        </w:tc>
        <w:tc>
          <w:tcPr>
            <w:tcW w:w="5929" w:type="dxa"/>
          </w:tcPr>
          <w:p w:rsidRPr="00021A58" w:rsidR="00FB00E8" w:rsidP="00FB00E8" w:rsidRDefault="00FB00E8" w14:paraId="7AFC3A9B" w14:textId="2DD3C450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39614458" w14:textId="6C3A92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74BBE06B" w14:textId="77777777">
        <w:tc>
          <w:tcPr>
            <w:tcW w:w="450" w:type="dxa"/>
          </w:tcPr>
          <w:p w:rsidRPr="00021A58" w:rsidR="00FB00E8" w:rsidP="00FB00E8" w:rsidRDefault="00FB00E8" w14:paraId="5287A0CA" w14:textId="3D456D23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3</w:t>
            </w:r>
          </w:p>
        </w:tc>
        <w:tc>
          <w:tcPr>
            <w:tcW w:w="5929" w:type="dxa"/>
          </w:tcPr>
          <w:p w:rsidRPr="00021A58" w:rsidR="00FB00E8" w:rsidP="00FB00E8" w:rsidRDefault="00FB00E8" w14:paraId="38303675" w14:textId="20652DC6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2CA5EE83" w14:textId="4C9C7A3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349FE478" w14:textId="77777777">
        <w:tc>
          <w:tcPr>
            <w:tcW w:w="450" w:type="dxa"/>
          </w:tcPr>
          <w:p w:rsidRPr="00021A58" w:rsidR="00FB00E8" w:rsidP="00FB00E8" w:rsidRDefault="00FB00E8" w14:paraId="3FB7704C" w14:textId="7E9F5D9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4</w:t>
            </w:r>
          </w:p>
        </w:tc>
        <w:tc>
          <w:tcPr>
            <w:tcW w:w="5929" w:type="dxa"/>
          </w:tcPr>
          <w:p w:rsidRPr="00021A58" w:rsidR="00FB00E8" w:rsidP="00FB00E8" w:rsidRDefault="00FB00E8" w14:paraId="7B5BDACA" w14:textId="371DD1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0DE566A8" w14:textId="7F3E22E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6756F582" w14:textId="77777777">
        <w:tc>
          <w:tcPr>
            <w:tcW w:w="450" w:type="dxa"/>
          </w:tcPr>
          <w:p w:rsidRPr="00021A58" w:rsidR="00FB00E8" w:rsidP="00FB00E8" w:rsidRDefault="00FB00E8" w14:paraId="477B1856" w14:textId="643A545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5</w:t>
            </w:r>
          </w:p>
        </w:tc>
        <w:tc>
          <w:tcPr>
            <w:tcW w:w="5929" w:type="dxa"/>
          </w:tcPr>
          <w:p w:rsidRPr="00021A58" w:rsidR="00FB00E8" w:rsidP="00FB00E8" w:rsidRDefault="00FB00E8" w14:paraId="58617FF2" w14:textId="6CAF53B4">
            <w:pPr>
              <w:rPr>
                <w:bCs/>
                <w:sz w:val="21"/>
                <w:szCs w:val="21"/>
              </w:rPr>
            </w:pPr>
          </w:p>
        </w:tc>
        <w:tc>
          <w:tcPr>
            <w:tcW w:w="3402" w:type="dxa"/>
          </w:tcPr>
          <w:p w:rsidRPr="00021A58" w:rsidR="00FB00E8" w:rsidP="00FB00E8" w:rsidRDefault="00615068" w14:paraId="2F76458D" w14:textId="21FD8DE6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152FC2A8" w14:paraId="0CA7405C" w14:textId="77777777">
        <w:tc>
          <w:tcPr>
            <w:tcW w:w="6379" w:type="dxa"/>
            <w:gridSpan w:val="2"/>
            <w:shd w:val="clear" w:color="auto" w:fill="F2DBDB" w:themeFill="accent2" w:themeFillTint="33"/>
          </w:tcPr>
          <w:p w:rsidRPr="00021A58" w:rsidR="00FB00E8" w:rsidP="00FB00E8" w:rsidRDefault="00FB00E8" w14:paraId="41A6A4D5" w14:textId="4C2F3F54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TOTAL BUDGET </w:t>
            </w:r>
            <w:r w:rsidRPr="00021A58" w:rsidR="00615068">
              <w:rPr>
                <w:b/>
                <w:sz w:val="21"/>
                <w:szCs w:val="21"/>
              </w:rPr>
              <w:t xml:space="preserve">PER SCHOOL </w:t>
            </w:r>
            <w:r w:rsidRPr="00021A58">
              <w:rPr>
                <w:b/>
                <w:sz w:val="21"/>
                <w:szCs w:val="21"/>
              </w:rPr>
              <w:t>FROM SKM (A):</w:t>
            </w:r>
          </w:p>
        </w:tc>
        <w:tc>
          <w:tcPr>
            <w:tcW w:w="3402" w:type="dxa"/>
            <w:shd w:val="clear" w:color="auto" w:fill="F2DBDB" w:themeFill="accent2" w:themeFillTint="33"/>
          </w:tcPr>
          <w:p w:rsidRPr="00021A58" w:rsidR="00FB00E8" w:rsidP="00FB00E8" w:rsidRDefault="00FB00E8" w14:paraId="310E4CDB" w14:textId="35E45000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 w:rsidR="0089735F">
              <w:rPr>
                <w:b/>
                <w:sz w:val="21"/>
                <w:szCs w:val="21"/>
              </w:rPr>
              <w:t xml:space="preserve"> </w:t>
            </w:r>
            <w:sdt>
              <w:sdtPr>
                <w:rPr>
                  <w:b/>
                  <w:sz w:val="21"/>
                  <w:szCs w:val="21"/>
                </w:rPr>
                <w:id w:val="409508171"/>
                <w:placeholder>
                  <w:docPart w:val="CB7AE0064310435DB3B71338FAE658E2"/>
                </w:placeholder>
                <w:text/>
              </w:sdtPr>
              <w:sdtEndPr/>
              <w:sdtContent>
                <w:r w:rsidRPr="00021A58" w:rsidR="005F5E0D">
                  <w:rPr>
                    <w:b/>
                    <w:sz w:val="21"/>
                    <w:szCs w:val="21"/>
                  </w:rPr>
                  <w:t>200</w:t>
                </w:r>
              </w:sdtContent>
            </w:sdt>
          </w:p>
        </w:tc>
      </w:tr>
      <w:tr w:rsidRPr="00021A58" w:rsidR="00FB00E8" w:rsidTr="152FC2A8" w14:paraId="20040062" w14:textId="77777777">
        <w:tc>
          <w:tcPr>
            <w:tcW w:w="6379" w:type="dxa"/>
            <w:gridSpan w:val="2"/>
          </w:tcPr>
          <w:p w:rsidRPr="00021A58" w:rsidR="00FB00E8" w:rsidP="00FB00E8" w:rsidRDefault="00FB00E8" w14:paraId="6FBA4850" w14:textId="3688533A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YOUR ESTIMATED EXPENDITURE (B):</w:t>
            </w:r>
          </w:p>
        </w:tc>
        <w:tc>
          <w:tcPr>
            <w:tcW w:w="3402" w:type="dxa"/>
          </w:tcPr>
          <w:p w:rsidRPr="00021A58" w:rsidR="00FB00E8" w:rsidP="00FB00E8" w:rsidRDefault="00FB00E8" w14:paraId="58751DC5" w14:textId="56EF6683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841823087"/>
                <w:placeholder>
                  <w:docPart w:val="14A6EC5A4DAD4F11BC703BEFDBD4CFED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2014649538"/>
                    <w:placeholder>
                      <w:docPart w:val="446A2A5121CE4ACF92401646B2F6882D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Pr="00021A58" w:rsidR="00FB00E8" w:rsidTr="152FC2A8" w14:paraId="6975A6B0" w14:textId="77777777">
        <w:tc>
          <w:tcPr>
            <w:tcW w:w="6379" w:type="dxa"/>
            <w:gridSpan w:val="2"/>
            <w:shd w:val="clear" w:color="auto" w:fill="EAF1DD" w:themeFill="accent3" w:themeFillTint="33"/>
          </w:tcPr>
          <w:p w:rsidRPr="00021A58" w:rsidR="00FB00E8" w:rsidP="00FB00E8" w:rsidRDefault="00FB00E8" w14:paraId="0A654DBB" w14:textId="5CE6A667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BUDGET LEFT (A) – (B):</w:t>
            </w:r>
          </w:p>
        </w:tc>
        <w:tc>
          <w:tcPr>
            <w:tcW w:w="3402" w:type="dxa"/>
            <w:shd w:val="clear" w:color="auto" w:fill="EAF1DD" w:themeFill="accent3" w:themeFillTint="33"/>
          </w:tcPr>
          <w:p w:rsidRPr="00021A58" w:rsidR="00FB00E8" w:rsidP="00FB00E8" w:rsidRDefault="00FB00E8" w14:paraId="6B63A9CA" w14:textId="3A8C2194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-1329361889"/>
                <w:placeholder>
                  <w:docPart w:val="6FE56AB4BFD041D4BCB2CA6DDD0BAE21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-828438321"/>
                    <w:placeholder>
                      <w:docPart w:val="6DF5E9BC752046929D81BB0BCAF2969E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:rsidRPr="00021A58" w:rsidR="00D7520A" w:rsidP="00D7520A" w:rsidRDefault="00D7520A" w14:paraId="15C8B3D1" w14:textId="25F4793D">
      <w:pPr>
        <w:ind w:left="425"/>
        <w:rPr>
          <w:b/>
          <w:sz w:val="32"/>
          <w:szCs w:val="32"/>
          <w:u w:val="single"/>
        </w:rPr>
      </w:pPr>
      <w:r w:rsidRPr="00021A58">
        <w:rPr>
          <w:b/>
          <w:sz w:val="32"/>
          <w:szCs w:val="32"/>
          <w:u w:val="single"/>
        </w:rPr>
        <w:br/>
      </w:r>
    </w:p>
    <w:p w:rsidRPr="00021A58" w:rsidR="00D7520A" w:rsidP="00641C50" w:rsidRDefault="00D7520A" w14:paraId="7F8A02A0" w14:textId="77777777">
      <w:pPr>
        <w:ind w:left="425"/>
        <w:rPr>
          <w:bCs/>
          <w:sz w:val="32"/>
          <w:szCs w:val="32"/>
          <w:u w:val="single"/>
        </w:rPr>
      </w:pPr>
    </w:p>
    <w:p w:rsidRPr="00021A58" w:rsidR="00D7520A" w:rsidRDefault="00D7520A" w14:paraId="5D439754" w14:textId="77777777">
      <w:pPr>
        <w:rPr>
          <w:b/>
          <w:sz w:val="32"/>
          <w:szCs w:val="32"/>
        </w:rPr>
      </w:pPr>
      <w:r w:rsidRPr="00021A58">
        <w:rPr>
          <w:b/>
          <w:sz w:val="32"/>
          <w:szCs w:val="32"/>
        </w:rPr>
        <w:br w:type="page"/>
      </w:r>
    </w:p>
    <w:p w:rsidRPr="00021A58" w:rsidR="00205EB3" w:rsidP="00021A58" w:rsidRDefault="00021A58" w14:paraId="69A2CABB" w14:textId="7FCFCBB3">
      <w:pPr>
        <w:pStyle w:val="Heading1"/>
        <w:shd w:val="clear" w:color="auto" w:fill="FBD4B4" w:themeFill="accent6" w:themeFillTint="66"/>
        <w:spacing w:before="0"/>
        <w:rPr>
          <w:b/>
          <w:sz w:val="32"/>
          <w:szCs w:val="32"/>
          <w:u w:val="single"/>
        </w:rPr>
      </w:pPr>
      <w:r>
        <w:rPr>
          <w:b/>
          <w:bCs/>
          <w:sz w:val="26"/>
          <w:szCs w:val="26"/>
        </w:rPr>
        <w:lastRenderedPageBreak/>
        <w:t xml:space="preserve">SECTION </w:t>
      </w:r>
      <w:r w:rsidR="000F3AC2">
        <w:rPr>
          <w:b/>
          <w:bCs/>
          <w:sz w:val="26"/>
          <w:szCs w:val="26"/>
        </w:rPr>
        <w:t>5</w:t>
      </w:r>
      <w:r>
        <w:rPr>
          <w:b/>
          <w:bCs/>
          <w:sz w:val="26"/>
          <w:szCs w:val="26"/>
        </w:rPr>
        <w:t xml:space="preserve">: </w:t>
      </w:r>
      <w:r w:rsidRPr="00021A58" w:rsidR="00641C50">
        <w:rPr>
          <w:b/>
          <w:bCs/>
          <w:sz w:val="26"/>
          <w:szCs w:val="26"/>
        </w:rPr>
        <w:t>ROLES AND RESPONSIBILITIES</w:t>
      </w:r>
    </w:p>
    <w:p w:rsidRPr="00021A58" w:rsidR="00205EB3" w:rsidRDefault="00205EB3" w14:paraId="25486810" w14:textId="77777777">
      <w:pPr>
        <w:ind w:left="425"/>
        <w:rPr>
          <w:b/>
          <w:color w:val="A61C00"/>
          <w:u w:val="single"/>
        </w:rPr>
      </w:pPr>
    </w:p>
    <w:tbl>
      <w:tblPr>
        <w:tblStyle w:val="1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3151"/>
        <w:gridCol w:w="1843"/>
        <w:gridCol w:w="4536"/>
      </w:tblGrid>
      <w:tr w:rsidRPr="00021A58" w:rsidR="00205EB3" w:rsidTr="152FC2A8" w14:paraId="099690E8" w14:textId="77777777">
        <w:tc>
          <w:tcPr>
            <w:tcW w:w="31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65CCF88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oles</w:t>
            </w:r>
          </w:p>
        </w:tc>
        <w:tc>
          <w:tcPr>
            <w:tcW w:w="18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366BD7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Name(s)</w:t>
            </w:r>
          </w:p>
        </w:tc>
        <w:tc>
          <w:tcPr>
            <w:tcW w:w="4536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177F4C1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esponsibilities</w:t>
            </w:r>
          </w:p>
        </w:tc>
      </w:tr>
      <w:tr w:rsidRPr="00021A58" w:rsidR="00205EB3" w:rsidTr="152FC2A8" w14:paraId="513FE4A3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52FC2A8" w:rsidRDefault="3ED512C5" w14:paraId="7041CE7F" w14:textId="1C68DB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152FC2A8">
              <w:rPr>
                <w:rFonts w:eastAsia="Calibri"/>
                <w:b/>
                <w:bCs/>
                <w:sz w:val="20"/>
                <w:szCs w:val="20"/>
              </w:rPr>
              <w:t>Communication</w:t>
            </w:r>
            <w:r w:rsidRPr="152FC2A8" w:rsidR="0A41DDED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Pr="152FC2A8">
              <w:rPr>
                <w:rFonts w:eastAsia="Calibri"/>
                <w:b/>
                <w:bCs/>
                <w:sz w:val="20"/>
                <w:szCs w:val="20"/>
              </w:rPr>
              <w:t>Team:</w:t>
            </w:r>
            <w:r w:rsidR="00042A96">
              <w:br/>
            </w:r>
            <w:r w:rsidRPr="152FC2A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152FC2A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Conceptualise the approach of your campaign</w:t>
            </w:r>
            <w:r w:rsidRPr="152FC2A8" w:rsidR="7E7332E1">
              <w:rPr>
                <w:rFonts w:eastAsia="Calibri"/>
                <w:sz w:val="16"/>
                <w:szCs w:val="16"/>
              </w:rPr>
              <w:t xml:space="preserve">/ </w:t>
            </w:r>
            <w:proofErr w:type="spellStart"/>
            <w:r w:rsidRPr="152FC2A8" w:rsidR="7E7332E1">
              <w:rPr>
                <w:rFonts w:eastAsia="Calibri"/>
                <w:sz w:val="16"/>
                <w:szCs w:val="16"/>
              </w:rPr>
              <w:t>s</w:t>
            </w:r>
            <w:r w:rsidRPr="152FC2A8">
              <w:rPr>
                <w:rFonts w:eastAsia="Calibri"/>
                <w:sz w:val="16"/>
                <w:szCs w:val="16"/>
              </w:rPr>
              <w:t>trategise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how your content should be delivered to </w:t>
            </w:r>
            <w:r w:rsidRPr="152FC2A8" w:rsidR="453BA929">
              <w:rPr>
                <w:rFonts w:eastAsia="Calibri"/>
                <w:sz w:val="16"/>
                <w:szCs w:val="16"/>
              </w:rPr>
              <w:t>your</w:t>
            </w:r>
            <w:r w:rsidRPr="152FC2A8">
              <w:rPr>
                <w:rFonts w:eastAsia="Calibri"/>
                <w:sz w:val="16"/>
                <w:szCs w:val="16"/>
              </w:rPr>
              <w:t xml:space="preserve"> audience</w:t>
            </w:r>
            <w:r w:rsidRPr="152FC2A8" w:rsidR="296F0FDE">
              <w:rPr>
                <w:rFonts w:eastAsia="Calibri"/>
                <w:sz w:val="16"/>
                <w:szCs w:val="16"/>
              </w:rPr>
              <w:t>/ r</w:t>
            </w:r>
            <w:r w:rsidRPr="152FC2A8">
              <w:rPr>
                <w:rFonts w:eastAsia="Calibri"/>
                <w:sz w:val="16"/>
                <w:szCs w:val="16"/>
              </w:rPr>
              <w:t>esearch on mode and platform for delivery of content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79BE383" w14:textId="3223E5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273D85B" w14:textId="548478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152FC2A8" w14:paraId="327D3966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7B424859" w:rsidRDefault="3ED512C5" w14:paraId="1B33294B" w14:textId="4DA9D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16"/>
                <w:szCs w:val="16"/>
              </w:rPr>
            </w:pPr>
            <w:r w:rsidRPr="7B424859">
              <w:rPr>
                <w:rFonts w:eastAsia="Calibri"/>
                <w:b/>
                <w:bCs/>
                <w:sz w:val="20"/>
                <w:szCs w:val="20"/>
              </w:rPr>
              <w:t>Content Team:</w:t>
            </w:r>
            <w:r w:rsidR="00042A96">
              <w:br/>
            </w:r>
            <w:r w:rsidRPr="7B424859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7B424859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7B424859">
              <w:rPr>
                <w:rFonts w:eastAsia="Calibri"/>
                <w:sz w:val="16"/>
                <w:szCs w:val="16"/>
              </w:rPr>
              <w:t xml:space="preserve"> Research and recommend content based on concept from communication team</w:t>
            </w:r>
            <w:r w:rsidRPr="7B424859" w:rsidR="57D33EE0">
              <w:rPr>
                <w:rFonts w:eastAsia="Calibri"/>
                <w:sz w:val="16"/>
                <w:szCs w:val="16"/>
              </w:rPr>
              <w:t>/ d</w:t>
            </w:r>
            <w:r w:rsidRPr="7B424859">
              <w:rPr>
                <w:rFonts w:eastAsia="Calibri"/>
                <w:sz w:val="16"/>
                <w:szCs w:val="16"/>
              </w:rPr>
              <w:t xml:space="preserve">esign and develop content for your audience) 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14C3E130" w14:textId="78E7DD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9A2B818" w14:textId="77D6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152FC2A8" w14:paraId="551D0EF1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52FC2A8" w:rsidRDefault="3ED512C5" w14:paraId="090FDF3E" w14:textId="74C391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16"/>
                <w:szCs w:val="16"/>
              </w:rPr>
            </w:pPr>
            <w:r w:rsidRPr="152FC2A8">
              <w:rPr>
                <w:rFonts w:eastAsia="Calibri"/>
                <w:b/>
                <w:bCs/>
                <w:sz w:val="20"/>
                <w:szCs w:val="20"/>
              </w:rPr>
              <w:t>Operation</w:t>
            </w:r>
            <w:r w:rsidRPr="152FC2A8" w:rsidR="0B8A52A1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Pr="152FC2A8">
              <w:rPr>
                <w:rFonts w:eastAsia="Calibri"/>
                <w:b/>
                <w:bCs/>
                <w:sz w:val="20"/>
                <w:szCs w:val="20"/>
              </w:rPr>
              <w:t xml:space="preserve">Team: </w:t>
            </w:r>
            <w:r w:rsidR="00042A96">
              <w:br/>
            </w:r>
            <w:r w:rsidRPr="152FC2A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152FC2A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Execute purchases</w:t>
            </w:r>
            <w:r w:rsidRPr="152FC2A8" w:rsidR="7130FD50">
              <w:rPr>
                <w:rFonts w:eastAsia="Calibri"/>
                <w:sz w:val="16"/>
                <w:szCs w:val="16"/>
              </w:rPr>
              <w:t>/ m</w:t>
            </w:r>
            <w:r w:rsidRPr="152FC2A8">
              <w:rPr>
                <w:rFonts w:eastAsia="Calibri"/>
                <w:sz w:val="16"/>
                <w:szCs w:val="16"/>
              </w:rPr>
              <w:t>anage logistics</w:t>
            </w:r>
            <w:r w:rsidRPr="152FC2A8" w:rsidR="2DE35D14">
              <w:rPr>
                <w:rFonts w:eastAsia="Calibri"/>
                <w:sz w:val="16"/>
                <w:szCs w:val="16"/>
              </w:rPr>
              <w:t>/ e</w:t>
            </w:r>
            <w:r w:rsidRPr="152FC2A8">
              <w:rPr>
                <w:rFonts w:eastAsia="Calibri"/>
                <w:sz w:val="16"/>
                <w:szCs w:val="16"/>
              </w:rPr>
              <w:t xml:space="preserve">xecute </w:t>
            </w:r>
            <w:r w:rsidRPr="152FC2A8" w:rsidR="19D1C0DA">
              <w:rPr>
                <w:rFonts w:eastAsia="Calibri"/>
                <w:sz w:val="16"/>
                <w:szCs w:val="16"/>
              </w:rPr>
              <w:t>campaign in-person</w:t>
            </w:r>
            <w:r w:rsidRPr="152FC2A8">
              <w:rPr>
                <w:rFonts w:eastAsia="Calibri"/>
                <w:sz w:val="16"/>
                <w:szCs w:val="16"/>
              </w:rPr>
              <w:t xml:space="preserve"> or in digital space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40F3F131" w14:textId="3D6B7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6978A9F5" w14:textId="6AB64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152FC2A8" w14:paraId="575CC0BB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P="152FC2A8" w:rsidRDefault="3ED512C5" w14:paraId="56D325D1" w14:textId="66BF5C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152FC2A8">
              <w:rPr>
                <w:rFonts w:eastAsia="Calibri"/>
                <w:b/>
                <w:bCs/>
                <w:sz w:val="20"/>
                <w:szCs w:val="20"/>
              </w:rPr>
              <w:t xml:space="preserve">Finance and Schedule Team: </w:t>
            </w:r>
            <w:r w:rsidR="00042A96">
              <w:br/>
            </w:r>
            <w:r w:rsidRPr="152FC2A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152FC2A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152FC2A8">
              <w:rPr>
                <w:rFonts w:eastAsia="Calibri"/>
                <w:sz w:val="16"/>
                <w:szCs w:val="16"/>
              </w:rPr>
              <w:t xml:space="preserve"> Keep track of expenses</w:t>
            </w:r>
            <w:r w:rsidRPr="152FC2A8" w:rsidR="69156535">
              <w:rPr>
                <w:rFonts w:eastAsia="Calibri"/>
                <w:sz w:val="16"/>
                <w:szCs w:val="16"/>
              </w:rPr>
              <w:t>/ e</w:t>
            </w:r>
            <w:r w:rsidRPr="152FC2A8">
              <w:rPr>
                <w:rFonts w:eastAsia="Calibri"/>
                <w:sz w:val="16"/>
                <w:szCs w:val="16"/>
              </w:rPr>
              <w:t>nsure receipts are photocopied and kept</w:t>
            </w:r>
            <w:r w:rsidRPr="152FC2A8" w:rsidR="1B916D7F">
              <w:rPr>
                <w:rFonts w:eastAsia="Calibri"/>
                <w:sz w:val="16"/>
                <w:szCs w:val="16"/>
              </w:rPr>
              <w:t>/ r</w:t>
            </w:r>
            <w:r w:rsidRPr="152FC2A8">
              <w:rPr>
                <w:rFonts w:eastAsia="Calibri"/>
                <w:sz w:val="16"/>
                <w:szCs w:val="16"/>
              </w:rPr>
              <w:t>esponsible to ensure team keep</w:t>
            </w:r>
            <w:r w:rsidRPr="152FC2A8" w:rsidR="1381CD9B">
              <w:rPr>
                <w:rFonts w:eastAsia="Calibri"/>
                <w:sz w:val="16"/>
                <w:szCs w:val="16"/>
              </w:rPr>
              <w:t>s</w:t>
            </w:r>
            <w:r w:rsidRPr="152FC2A8">
              <w:rPr>
                <w:rFonts w:eastAsia="Calibri"/>
                <w:sz w:val="16"/>
                <w:szCs w:val="16"/>
              </w:rPr>
              <w:t xml:space="preserve"> to</w:t>
            </w:r>
            <w:r w:rsidRPr="152FC2A8" w:rsidR="1D860ACC">
              <w:rPr>
                <w:rFonts w:eastAsia="Calibri"/>
                <w:sz w:val="16"/>
                <w:szCs w:val="16"/>
              </w:rPr>
              <w:t xml:space="preserve"> the</w:t>
            </w:r>
            <w:r w:rsidRPr="152FC2A8">
              <w:rPr>
                <w:rFonts w:eastAsia="Calibri"/>
                <w:sz w:val="16"/>
                <w:szCs w:val="16"/>
              </w:rPr>
              <w:t xml:space="preserve"> timeline of </w:t>
            </w:r>
            <w:r w:rsidRPr="152FC2A8" w:rsidR="5796555A">
              <w:rPr>
                <w:rFonts w:eastAsia="Calibri"/>
                <w:sz w:val="16"/>
                <w:szCs w:val="16"/>
              </w:rPr>
              <w:t>campaign/ help</w:t>
            </w:r>
            <w:r w:rsidRPr="152FC2A8">
              <w:rPr>
                <w:rFonts w:eastAsia="Calibri"/>
                <w:sz w:val="16"/>
                <w:szCs w:val="16"/>
              </w:rPr>
              <w:t xml:space="preserve"> the other teams</w:t>
            </w:r>
            <w:r w:rsidRPr="152FC2A8" w:rsidR="7D786AFD">
              <w:rPr>
                <w:rFonts w:eastAsia="Calibri"/>
                <w:sz w:val="16"/>
                <w:szCs w:val="16"/>
              </w:rPr>
              <w:t>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7D5E9CD6" w14:textId="69D73C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1B3BCBF" w14:textId="4E82DB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</w:tbl>
    <w:p w:rsidRPr="00021A58" w:rsidR="00D7520A" w:rsidP="00641C50" w:rsidRDefault="00D7520A" w14:paraId="0E40614A" w14:textId="6BEFAEC9">
      <w:pPr>
        <w:rPr>
          <w:rFonts w:eastAsia="Calibri"/>
          <w:b/>
          <w:sz w:val="16"/>
          <w:szCs w:val="16"/>
        </w:rPr>
      </w:pPr>
    </w:p>
    <w:p w:rsidRPr="00021A58" w:rsidR="00205EB3" w:rsidP="00D755F4" w:rsidRDefault="00205EB3" w14:paraId="1C5A9B81" w14:textId="59FC61A9">
      <w:pPr>
        <w:rPr>
          <w:bCs/>
          <w:i/>
          <w:iCs/>
          <w:sz w:val="14"/>
          <w:szCs w:val="14"/>
        </w:rPr>
      </w:pPr>
    </w:p>
    <w:p w:rsidRPr="00021A58" w:rsidR="00205EB3" w:rsidRDefault="00205EB3" w14:paraId="5B0C67F9" w14:textId="77777777">
      <w:pPr>
        <w:rPr>
          <w:sz w:val="18"/>
          <w:szCs w:val="18"/>
        </w:rPr>
      </w:pPr>
    </w:p>
    <w:p w:rsidRPr="00021A58" w:rsidR="00205EB3" w:rsidRDefault="00205EB3" w14:paraId="05FD9992" w14:textId="77777777">
      <w:pPr>
        <w:rPr>
          <w:sz w:val="18"/>
          <w:szCs w:val="18"/>
        </w:rPr>
      </w:pPr>
    </w:p>
    <w:p w:rsidR="00AC1A4C" w:rsidRDefault="00AC1A4C" w14:paraId="01E27741" w14:textId="37A8737D">
      <w:pPr>
        <w:rPr>
          <w:b/>
          <w:color w:val="A61C00"/>
          <w:u w:val="single"/>
        </w:rPr>
      </w:pPr>
      <w:r>
        <w:rPr>
          <w:b/>
          <w:color w:val="A61C00"/>
          <w:u w:val="single"/>
        </w:rPr>
        <w:br w:type="page"/>
      </w:r>
    </w:p>
    <w:p w:rsidR="0054599E" w:rsidRDefault="0054599E" w14:paraId="54634745" w14:textId="77777777">
      <w:pPr>
        <w:rPr>
          <w:b/>
          <w:color w:val="A61C00"/>
          <w:u w:val="single"/>
        </w:rPr>
      </w:pPr>
    </w:p>
    <w:p w:rsidRPr="00021A58" w:rsidR="00AC1A4C" w:rsidP="00AC1A4C" w:rsidRDefault="00AC1A4C" w14:paraId="7889248C" w14:textId="1C39804B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 w:rsidR="00FE400A">
        <w:rPr>
          <w:b/>
          <w:bCs/>
          <w:sz w:val="26"/>
          <w:szCs w:val="26"/>
        </w:rPr>
        <w:t>6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IMPACT EVALUATION SURVEY</w:t>
      </w:r>
    </w:p>
    <w:p w:rsidR="00591A31" w:rsidP="00591A31" w:rsidRDefault="00591A31" w14:paraId="45BCBF13" w14:textId="77777777">
      <w:pPr>
        <w:rPr>
          <w:bCs/>
          <w:color w:val="000000" w:themeColor="text1"/>
        </w:rPr>
      </w:pPr>
    </w:p>
    <w:p w:rsidR="00E7056F" w:rsidP="7B424859" w:rsidRDefault="00591A31" w14:paraId="1A8C6D7E" w14:textId="77EB5BC9">
      <w:pPr>
        <w:rPr>
          <w:color w:val="000000" w:themeColor="text1"/>
          <w:lang w:val="en-US"/>
        </w:rPr>
      </w:pPr>
      <w:r w:rsidRPr="7B424859">
        <w:rPr>
          <w:color w:val="000000" w:themeColor="text1"/>
          <w:lang w:val="en-US"/>
        </w:rPr>
        <w:t xml:space="preserve">As part of FOSSCP 2024, </w:t>
      </w:r>
      <w:r w:rsidRPr="7B424859" w:rsidR="001A4D07">
        <w:rPr>
          <w:color w:val="000000" w:themeColor="text1"/>
          <w:lang w:val="en-US"/>
        </w:rPr>
        <w:t>Singapore Kindness Movement is</w:t>
      </w:r>
      <w:r w:rsidRPr="7B424859">
        <w:rPr>
          <w:color w:val="000000" w:themeColor="text1"/>
          <w:lang w:val="en-US"/>
        </w:rPr>
        <w:t xml:space="preserve"> introduc</w:t>
      </w:r>
      <w:r w:rsidRPr="7B424859" w:rsidR="001A4D07">
        <w:rPr>
          <w:color w:val="000000" w:themeColor="text1"/>
          <w:lang w:val="en-US"/>
        </w:rPr>
        <w:t>ing</w:t>
      </w:r>
      <w:r w:rsidRPr="7B424859">
        <w:rPr>
          <w:color w:val="000000" w:themeColor="text1"/>
          <w:lang w:val="en-US"/>
        </w:rPr>
        <w:t xml:space="preserve"> a mandatory impact evaluation survey</w:t>
      </w:r>
      <w:r w:rsidRPr="7B424859" w:rsidR="00E7056F">
        <w:rPr>
          <w:color w:val="000000" w:themeColor="text1"/>
          <w:lang w:val="en-US"/>
        </w:rPr>
        <w:t xml:space="preserve">. The aim of the survey is to measure the extent of the </w:t>
      </w:r>
      <w:proofErr w:type="spellStart"/>
      <w:r w:rsidRPr="7B424859" w:rsidR="00E7056F">
        <w:rPr>
          <w:color w:val="000000" w:themeColor="text1"/>
          <w:lang w:val="en-US"/>
        </w:rPr>
        <w:t>behavio</w:t>
      </w:r>
      <w:r w:rsidRPr="7B424859" w:rsidR="18850CEF">
        <w:rPr>
          <w:color w:val="000000" w:themeColor="text1"/>
          <w:lang w:val="en-US"/>
        </w:rPr>
        <w:t>u</w:t>
      </w:r>
      <w:r w:rsidRPr="7B424859" w:rsidR="00E7056F">
        <w:rPr>
          <w:color w:val="000000" w:themeColor="text1"/>
          <w:lang w:val="en-US"/>
        </w:rPr>
        <w:t>ral</w:t>
      </w:r>
      <w:proofErr w:type="spellEnd"/>
      <w:r w:rsidRPr="7B424859" w:rsidR="00E7056F">
        <w:rPr>
          <w:color w:val="000000" w:themeColor="text1"/>
          <w:lang w:val="en-US"/>
        </w:rPr>
        <w:t xml:space="preserve"> shift in students </w:t>
      </w:r>
      <w:proofErr w:type="gramStart"/>
      <w:r w:rsidRPr="7B424859" w:rsidR="00E7056F">
        <w:rPr>
          <w:color w:val="000000" w:themeColor="text1"/>
          <w:lang w:val="en-US"/>
        </w:rPr>
        <w:t>as a result of</w:t>
      </w:r>
      <w:proofErr w:type="gramEnd"/>
      <w:r w:rsidRPr="7B424859" w:rsidR="00E7056F">
        <w:rPr>
          <w:color w:val="000000" w:themeColor="text1"/>
          <w:lang w:val="en-US"/>
        </w:rPr>
        <w:t xml:space="preserve"> participating in your FOSSCP project(s). </w:t>
      </w:r>
    </w:p>
    <w:p w:rsidR="00E7056F" w:rsidP="00591A31" w:rsidRDefault="00E7056F" w14:paraId="7EEF0D54" w14:textId="77777777">
      <w:pPr>
        <w:rPr>
          <w:bCs/>
          <w:color w:val="000000" w:themeColor="text1"/>
          <w:lang w:val="en-US"/>
        </w:rPr>
      </w:pPr>
    </w:p>
    <w:p w:rsidR="00AC1A4C" w:rsidP="7B424859" w:rsidRDefault="00591A31" w14:paraId="665F7E9C" w14:textId="4BB420C2">
      <w:pPr>
        <w:rPr>
          <w:color w:val="000000" w:themeColor="text1"/>
          <w:lang w:val="en-US"/>
        </w:rPr>
      </w:pPr>
      <w:r w:rsidRPr="7B424859">
        <w:rPr>
          <w:color w:val="000000" w:themeColor="text1"/>
        </w:rPr>
        <w:t xml:space="preserve">It is mandatory for student leaders and participants of the kindness project(s) in your school to complete the </w:t>
      </w:r>
      <w:r w:rsidRPr="7B424859" w:rsidR="007D35A1">
        <w:rPr>
          <w:color w:val="000000" w:themeColor="text1"/>
        </w:rPr>
        <w:t xml:space="preserve">impact </w:t>
      </w:r>
      <w:r w:rsidRPr="7B424859">
        <w:rPr>
          <w:color w:val="000000" w:themeColor="text1"/>
        </w:rPr>
        <w:t xml:space="preserve">evaluation survey. </w:t>
      </w:r>
      <w:r w:rsidRPr="7B424859">
        <w:rPr>
          <w:color w:val="000000" w:themeColor="text1"/>
          <w:lang w:val="en-US"/>
        </w:rPr>
        <w:t xml:space="preserve">Teachers are highly encouraged to improve and adapt the survey template as you deem fit to your respective </w:t>
      </w:r>
      <w:r w:rsidRPr="7B424859" w:rsidR="007D35A1">
        <w:rPr>
          <w:color w:val="000000" w:themeColor="text1"/>
          <w:lang w:val="en-US"/>
        </w:rPr>
        <w:t>kindness</w:t>
      </w:r>
      <w:r w:rsidRPr="7B424859">
        <w:rPr>
          <w:color w:val="000000" w:themeColor="text1"/>
          <w:lang w:val="en-US"/>
        </w:rPr>
        <w:t xml:space="preserve"> project(s). </w:t>
      </w:r>
      <w:r w:rsidRPr="7B424859" w:rsidR="74BCC69F">
        <w:rPr>
          <w:color w:val="000000" w:themeColor="text1"/>
          <w:lang w:val="en-US"/>
        </w:rPr>
        <w:t>Teachers</w:t>
      </w:r>
      <w:r w:rsidRPr="7B424859" w:rsidR="00E7056F">
        <w:rPr>
          <w:color w:val="000000" w:themeColor="text1"/>
          <w:lang w:val="en-US"/>
        </w:rPr>
        <w:t xml:space="preserve"> can find a copy of the survey template in the “</w:t>
      </w:r>
      <w:r w:rsidRPr="7B424859" w:rsidR="00652FE6">
        <w:rPr>
          <w:b/>
          <w:bCs/>
          <w:color w:val="000000" w:themeColor="text1"/>
          <w:lang w:val="en-US"/>
        </w:rPr>
        <w:t>Sec</w:t>
      </w:r>
      <w:r w:rsidRPr="7B424859" w:rsidR="003F66EB">
        <w:rPr>
          <w:b/>
          <w:bCs/>
          <w:color w:val="000000" w:themeColor="text1"/>
          <w:lang w:val="en-US"/>
        </w:rPr>
        <w:t xml:space="preserve"> Report Template</w:t>
      </w:r>
      <w:r w:rsidRPr="7B424859" w:rsidR="00F8648E">
        <w:rPr>
          <w:b/>
          <w:bCs/>
          <w:color w:val="000000" w:themeColor="text1"/>
          <w:lang w:val="en-US"/>
        </w:rPr>
        <w:t xml:space="preserve"> 2024</w:t>
      </w:r>
      <w:r w:rsidRPr="7B424859" w:rsidR="00E7056F">
        <w:rPr>
          <w:color w:val="000000" w:themeColor="text1"/>
          <w:lang w:val="en-US"/>
        </w:rPr>
        <w:t xml:space="preserve">” file </w:t>
      </w:r>
      <w:r w:rsidRPr="7B424859" w:rsidR="00F8648E">
        <w:rPr>
          <w:color w:val="000000" w:themeColor="text1"/>
          <w:lang w:val="en-US"/>
        </w:rPr>
        <w:t xml:space="preserve">under </w:t>
      </w:r>
      <w:r w:rsidRPr="7B424859" w:rsidR="00F8648E">
        <w:rPr>
          <w:b/>
          <w:bCs/>
          <w:color w:val="000000" w:themeColor="text1"/>
          <w:lang w:val="en-US"/>
        </w:rPr>
        <w:t>Annex C</w:t>
      </w:r>
      <w:r w:rsidRPr="7B424859" w:rsidR="00F8648E">
        <w:rPr>
          <w:color w:val="000000" w:themeColor="text1"/>
          <w:lang w:val="en-US"/>
        </w:rPr>
        <w:t xml:space="preserve"> for your use. </w:t>
      </w:r>
    </w:p>
    <w:p w:rsidR="00F8648E" w:rsidRDefault="00F8648E" w14:paraId="14686BA0" w14:textId="77777777">
      <w:pPr>
        <w:rPr>
          <w:bCs/>
          <w:color w:val="000000" w:themeColor="text1"/>
          <w:lang w:val="en-US"/>
        </w:rPr>
      </w:pPr>
    </w:p>
    <w:p w:rsidRPr="00A62F4F" w:rsidR="00F8648E" w:rsidRDefault="00F8648E" w14:paraId="5A3CABD5" w14:textId="1CCC3230">
      <w:pPr>
        <w:rPr>
          <w:b/>
          <w:color w:val="000000" w:themeColor="text1"/>
          <w:u w:val="single"/>
          <w:lang w:val="en-US"/>
        </w:rPr>
      </w:pPr>
      <w:r w:rsidRPr="00A62F4F">
        <w:rPr>
          <w:b/>
          <w:color w:val="000000" w:themeColor="text1"/>
          <w:u w:val="single"/>
          <w:lang w:val="en-US"/>
        </w:rPr>
        <w:t>Acknowledgement</w:t>
      </w:r>
    </w:p>
    <w:p w:rsidR="00F8648E" w:rsidRDefault="00F8648E" w14:paraId="119E6BC0" w14:textId="77777777">
      <w:pPr>
        <w:rPr>
          <w:bCs/>
          <w:color w:val="000000" w:themeColor="text1"/>
          <w:lang w:val="en-US"/>
        </w:rPr>
      </w:pPr>
    </w:p>
    <w:p w:rsidR="00F8648E" w:rsidP="0FE0B274" w:rsidRDefault="003C1A29" w14:paraId="41E7AA73" w14:textId="373A1DA3">
      <w:pPr>
        <w:rPr>
          <w:color w:val="000000" w:themeColor="text1"/>
          <w:lang w:val="en-US"/>
        </w:rPr>
      </w:pPr>
      <w:sdt>
        <w:sdtPr>
          <w:rPr>
            <w:rFonts w:eastAsia="Calibri"/>
            <w:b/>
            <w:bCs/>
            <w:sz w:val="24"/>
            <w:szCs w:val="24"/>
          </w:rPr>
          <w:id w:val="1328396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FE0B274" w:rsidR="00047188">
            <w:rPr>
              <w:rFonts w:ascii="MS Gothic" w:hAnsi="MS Gothic" w:eastAsia="MS Gothic"/>
              <w:b/>
              <w:bCs/>
              <w:sz w:val="24"/>
              <w:szCs w:val="24"/>
            </w:rPr>
            <w:t>☐</w:t>
          </w:r>
        </w:sdtContent>
      </w:sdt>
      <w:r w:rsidRPr="0FE0B274" w:rsidR="00A62F4F">
        <w:rPr>
          <w:color w:val="000000" w:themeColor="text1"/>
          <w:lang w:val="en-US"/>
        </w:rPr>
        <w:t xml:space="preserve">   I/</w:t>
      </w:r>
      <w:r w:rsidRPr="0FE0B274" w:rsidR="2929A187">
        <w:rPr>
          <w:color w:val="000000" w:themeColor="text1"/>
          <w:lang w:val="en-US"/>
        </w:rPr>
        <w:t xml:space="preserve"> </w:t>
      </w:r>
      <w:r w:rsidRPr="0FE0B274" w:rsidR="00A62F4F">
        <w:rPr>
          <w:color w:val="000000" w:themeColor="text1"/>
          <w:lang w:val="en-US"/>
        </w:rPr>
        <w:t>We acknowledge that I/ we have read the information regarding the mandatory impact evaluation survey for FOSSCP 2024, and I understand the importance of facilitating its completion by student leaders and participants in the kindness project</w:t>
      </w:r>
      <w:r w:rsidRPr="0FE0B274" w:rsidR="00B330DE">
        <w:rPr>
          <w:color w:val="000000" w:themeColor="text1"/>
          <w:lang w:val="en-US"/>
        </w:rPr>
        <w:t>(</w:t>
      </w:r>
      <w:r w:rsidRPr="0FE0B274" w:rsidR="00A62F4F">
        <w:rPr>
          <w:color w:val="000000" w:themeColor="text1"/>
          <w:lang w:val="en-US"/>
        </w:rPr>
        <w:t>s</w:t>
      </w:r>
      <w:r w:rsidRPr="0FE0B274" w:rsidR="00B330DE">
        <w:rPr>
          <w:color w:val="000000" w:themeColor="text1"/>
          <w:lang w:val="en-US"/>
        </w:rPr>
        <w:t>)</w:t>
      </w:r>
      <w:r w:rsidRPr="0FE0B274" w:rsidR="00A62F4F">
        <w:rPr>
          <w:color w:val="000000" w:themeColor="text1"/>
          <w:lang w:val="en-US"/>
        </w:rPr>
        <w:t xml:space="preserve"> at our school, with the option to adapt the survey template as needed.</w:t>
      </w:r>
    </w:p>
    <w:p w:rsidR="00FE400A" w:rsidRDefault="00FE400A" w14:paraId="1E3FADF3" w14:textId="0C010033">
      <w:pPr>
        <w:rPr>
          <w:bCs/>
          <w:color w:val="000000" w:themeColor="text1"/>
          <w:lang w:val="en-US"/>
        </w:rPr>
      </w:pPr>
      <w:r>
        <w:rPr>
          <w:bCs/>
          <w:color w:val="000000" w:themeColor="text1"/>
          <w:lang w:val="en-US"/>
        </w:rPr>
        <w:br w:type="page"/>
      </w:r>
    </w:p>
    <w:tbl>
      <w:tblPr>
        <w:tblStyle w:val="TableGrid"/>
        <w:tblpPr w:leftFromText="180" w:rightFromText="180" w:vertAnchor="text" w:horzAnchor="page" w:tblpX="901" w:tblpY="-30"/>
        <w:tblW w:w="0" w:type="auto"/>
        <w:tblLook w:val="04A0" w:firstRow="1" w:lastRow="0" w:firstColumn="1" w:lastColumn="0" w:noHBand="0" w:noVBand="1"/>
      </w:tblPr>
      <w:tblGrid>
        <w:gridCol w:w="1413"/>
      </w:tblGrid>
      <w:tr w:rsidRPr="003C1A29" w:rsidR="0072028A" w:rsidTr="1999A4CE" w14:paraId="647387DE" w14:textId="77777777">
        <w:tc>
          <w:tcPr>
            <w:tcW w:w="1413" w:type="dxa"/>
            <w:tcMar/>
          </w:tcPr>
          <w:p w:rsidRPr="003C1A29" w:rsidR="0072028A" w:rsidP="00E605F8" w:rsidRDefault="0072028A" w14:paraId="2920A555" w14:textId="77777777">
            <w:pPr>
              <w:rPr>
                <w:b/>
                <w:bCs/>
                <w:sz w:val="20"/>
                <w:szCs w:val="20"/>
              </w:rPr>
            </w:pPr>
            <w:r w:rsidRPr="003C1A29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Annex A</w:t>
            </w:r>
          </w:p>
        </w:tc>
      </w:tr>
    </w:tbl>
    <w:p w:rsidR="1999A4CE" w:rsidP="1999A4CE" w:rsidRDefault="1999A4CE" w14:paraId="4379BD42" w14:textId="20B35A8F">
      <w:pPr>
        <w:pStyle w:val="Normal"/>
        <w:ind w:left="2160" w:firstLine="720"/>
        <w:rPr>
          <w:b w:val="1"/>
          <w:bCs w:val="1"/>
          <w:sz w:val="20"/>
          <w:szCs w:val="20"/>
          <w:u w:val="single"/>
        </w:rPr>
      </w:pPr>
    </w:p>
    <w:p w:rsidRPr="003C1A29" w:rsidR="003C1A29" w:rsidP="1999A4CE" w:rsidRDefault="003C1A29" w14:paraId="2B3A6B28" w14:textId="2351426E">
      <w:pPr>
        <w:pStyle w:val="Normal"/>
        <w:spacing w:before="240" w:after="240" w:line="240" w:lineRule="auto"/>
        <w:ind w:left="2160" w:firstLine="720"/>
        <w:rPr>
          <w:b w:val="1"/>
          <w:bCs w:val="1"/>
          <w:sz w:val="20"/>
          <w:szCs w:val="20"/>
          <w:u w:val="single"/>
        </w:rPr>
      </w:pPr>
      <w:r w:rsidRPr="1999A4CE" w:rsidR="003C1A29">
        <w:rPr>
          <w:b w:val="1"/>
          <w:bCs w:val="1"/>
          <w:sz w:val="20"/>
          <w:szCs w:val="20"/>
          <w:u w:val="single"/>
        </w:rPr>
        <w:t>POSSIBLE TOPICS WITHIN A THEME</w:t>
      </w:r>
    </w:p>
    <w:tbl>
      <w:tblPr>
        <w:tblStyle w:val="TableGrid"/>
        <w:tblW w:w="10307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1565"/>
        <w:gridCol w:w="2914"/>
        <w:gridCol w:w="2914"/>
        <w:gridCol w:w="2914"/>
      </w:tblGrid>
      <w:tr w:rsidRPr="003C1A29" w:rsidR="7B424859" w:rsidTr="5087EC04" w14:paraId="16A79ACA" w14:textId="77777777">
        <w:trPr>
          <w:trHeight w:val="300"/>
        </w:trPr>
        <w:tc>
          <w:tcPr>
            <w:tcW w:w="1565" w:type="dxa"/>
            <w:shd w:val="clear" w:color="auto" w:fill="A6A6A6" w:themeFill="background1" w:themeFillShade="A6"/>
            <w:tcMar>
              <w:left w:w="108" w:type="dxa"/>
              <w:right w:w="108" w:type="dxa"/>
            </w:tcMar>
            <w:vAlign w:val="center"/>
          </w:tcPr>
          <w:p w:rsidRPr="003C1A29" w:rsidR="7B424859" w:rsidP="7B424859" w:rsidRDefault="7B424859" w14:paraId="5359C7A2" w14:textId="483A1DA9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Areas/Topics</w:t>
            </w:r>
          </w:p>
        </w:tc>
        <w:tc>
          <w:tcPr>
            <w:tcW w:w="2914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:rsidRPr="003C1A29" w:rsidR="7B424859" w:rsidP="7B424859" w:rsidRDefault="7B424859" w14:paraId="50DEAB94" w14:textId="64318197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Neighbourliness</w:t>
            </w:r>
          </w:p>
        </w:tc>
        <w:tc>
          <w:tcPr>
            <w:tcW w:w="2914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:rsidRPr="003C1A29" w:rsidR="7B424859" w:rsidP="7B424859" w:rsidRDefault="7B424859" w14:paraId="6CB8FC5B" w14:textId="3CD6443F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Inclusivity</w:t>
            </w:r>
          </w:p>
        </w:tc>
        <w:tc>
          <w:tcPr>
            <w:tcW w:w="2914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:rsidRPr="003C1A29" w:rsidR="7B424859" w:rsidP="7B424859" w:rsidRDefault="7B424859" w14:paraId="4854F269" w14:textId="65175EEA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proofErr w:type="spellStart"/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CyberKindness</w:t>
            </w:r>
            <w:proofErr w:type="spellEnd"/>
          </w:p>
        </w:tc>
      </w:tr>
      <w:tr w:rsidRPr="003C1A29" w:rsidR="7B424859" w:rsidTr="5087EC04" w14:paraId="511EBD69" w14:textId="77777777">
        <w:trPr>
          <w:trHeight w:val="540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:rsidRPr="003C1A29" w:rsidR="7B424859" w:rsidP="1999A4CE" w:rsidRDefault="7B424859" w14:paraId="7790CB90" w14:textId="02C509F2" w14:noSpellErr="1">
            <w:pPr>
              <w:spacing w:before="240" w:after="240"/>
              <w:ind w:left="-20" w:right="-20"/>
              <w:jc w:val="center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ndividual/ Peer</w:t>
            </w:r>
          </w:p>
        </w:tc>
        <w:tc>
          <w:tcPr>
            <w:tcW w:w="2914" w:type="dxa"/>
            <w:vMerge w:val="restart"/>
            <w:tcMar>
              <w:left w:w="108" w:type="dxa"/>
              <w:right w:w="108" w:type="dxa"/>
            </w:tcMar>
          </w:tcPr>
          <w:p w:rsidR="7D079D36" w:rsidP="196EA4B3" w:rsidRDefault="7D079D36" w14:paraId="26B66D50" w14:textId="7802EDE4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 w:rsidR="7D079D36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• </w:t>
            </w:r>
            <w:r w:rsidRPr="196EA4B3" w:rsidR="7D079D36">
              <w:rPr>
                <w:rFonts w:eastAsia="Century Gothic"/>
                <w:sz w:val="18"/>
                <w:szCs w:val="18"/>
              </w:rPr>
              <w:t>Neighbourliness within school context for e.g., classmates/ schoolmates</w:t>
            </w:r>
          </w:p>
          <w:p w:rsidR="63BD36F9" w:rsidP="196EA4B3" w:rsidRDefault="63BD36F9" w14:paraId="142F1587" w14:textId="4B87CFBC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 w:rsidR="63BD36F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• </w:t>
            </w:r>
            <w:r w:rsidRPr="196EA4B3" w:rsidR="63BD36F9">
              <w:rPr>
                <w:rFonts w:eastAsia="Century Gothic"/>
                <w:sz w:val="18"/>
                <w:szCs w:val="18"/>
              </w:rPr>
              <w:t>Conflict Resolution Skills: Exploring the role of neighbourliness in developing conflict resolution skills, including techniques for resolving disputes peacefully and constructively.</w:t>
            </w:r>
          </w:p>
          <w:p w:rsidR="63BD36F9" w:rsidP="196EA4B3" w:rsidRDefault="63BD36F9" w14:paraId="4C7EAB09" w14:textId="4B8F12AF">
            <w:pPr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 w:rsidR="63BD36F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• Random Acts of Kindness: Highlighting the importance of small gestures of kindness in fostering neighbourly relationships and building strong, supportive communities.</w:t>
            </w:r>
          </w:p>
          <w:p w:rsidR="63BD36F9" w:rsidP="196EA4B3" w:rsidRDefault="63BD36F9" w14:paraId="281F5D3A" w14:textId="76CD8E0E">
            <w:pPr>
              <w:pStyle w:val="Normal"/>
              <w:spacing w:before="240"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6EA4B3" w:rsidR="63BD36F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• Digital Neighbourliness: Exploring the role of technology in facilitating neighbourly interactions, including online communities, social media etiquette, and digital citizenship.</w:t>
            </w:r>
          </w:p>
          <w:p w:rsidRPr="003C1A29" w:rsidR="7B424859" w:rsidP="1999A4CE" w:rsidRDefault="7B424859" w14:paraId="2A851B9F" w14:textId="74A6FC75">
            <w:pPr>
              <w:pStyle w:val="Normal"/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 w:rsidR="7B424859">
              <w:rPr>
                <w:rFonts w:eastAsia="Century Gothic"/>
                <w:sz w:val="18"/>
                <w:szCs w:val="18"/>
              </w:rPr>
              <w:t>Gracious Living: Promoting norms of greater neighbourly interactions in our neighbourhoods such as:</w:t>
            </w:r>
          </w:p>
          <w:p w:rsidRPr="003C1A29" w:rsidR="7B424859" w:rsidP="1999A4CE" w:rsidRDefault="7B424859" w14:paraId="50800472" w14:textId="13FC7208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7B15495E" w:rsidR="7B424859">
              <w:rPr>
                <w:rFonts w:eastAsia="Century Gothic"/>
                <w:sz w:val="18"/>
                <w:szCs w:val="18"/>
              </w:rPr>
              <w:t>• Neighbours showing respect for each other’s cultural/ religious needs</w:t>
            </w:r>
          </w:p>
          <w:p w:rsidRPr="003C1A29" w:rsidR="7B424859" w:rsidP="1999A4CE" w:rsidRDefault="7B424859" w14:paraId="08BC6D23" w14:textId="056B2630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7B15495E" w:rsidR="7B424859">
              <w:rPr>
                <w:rFonts w:eastAsia="Century Gothic"/>
                <w:sz w:val="18"/>
                <w:szCs w:val="18"/>
              </w:rPr>
              <w:t>• Neighbours greeting each other when they meet</w:t>
            </w:r>
          </w:p>
          <w:p w:rsidRPr="003C1A29" w:rsidR="7B424859" w:rsidP="1999A4CE" w:rsidRDefault="7B424859" w14:paraId="466E229E" w14:textId="4DE5460F" w14:noSpellErr="1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>• Neighbours making the effort to get to know each other better, regardless of racial or cultural differences</w:t>
            </w:r>
          </w:p>
          <w:p w:rsidRPr="003C1A29" w:rsidR="7B424859" w:rsidP="1999A4CE" w:rsidRDefault="7B424859" w14:paraId="65F75920" w14:textId="373160F4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7B15495E" w:rsidR="7B424859">
              <w:rPr>
                <w:rFonts w:eastAsia="Century Gothic"/>
                <w:sz w:val="18"/>
                <w:szCs w:val="18"/>
              </w:rPr>
              <w:t>• Neighbours carrying out small, spontaneous acts of kindness for each other (e.g. hold the door, press the lift button, help carry heavy items)</w:t>
            </w:r>
          </w:p>
          <w:p w:rsidRPr="003C1A29" w:rsidR="00D3D73E" w:rsidP="196EA4B3" w:rsidRDefault="00D3D73E" w14:paraId="22AAF26B" w14:textId="45ADA22D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6EA4B3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• </w:t>
            </w:r>
            <w:r w:rsidRPr="196EA4B3" w:rsidR="7B424859">
              <w:rPr>
                <w:rFonts w:eastAsia="Century Gothic"/>
                <w:sz w:val="18"/>
                <w:szCs w:val="18"/>
              </w:rPr>
              <w:t xml:space="preserve">Neighbours </w:t>
            </w:r>
            <w:r w:rsidRPr="196EA4B3" w:rsidR="7B424859">
              <w:rPr>
                <w:rFonts w:eastAsia="Century Gothic"/>
                <w:sz w:val="18"/>
                <w:szCs w:val="18"/>
              </w:rPr>
              <w:t>observing</w:t>
            </w:r>
            <w:r w:rsidRPr="196EA4B3" w:rsidR="7B424859">
              <w:rPr>
                <w:rFonts w:eastAsia="Century Gothic"/>
                <w:sz w:val="18"/>
                <w:szCs w:val="18"/>
              </w:rPr>
              <w:t xml:space="preserve"> quiet hours by keeping their volumes low at night</w:t>
            </w:r>
          </w:p>
        </w:tc>
        <w:tc>
          <w:tcPr>
            <w:tcW w:w="2914" w:type="dxa"/>
            <w:vMerge w:val="restart"/>
            <w:tcMar>
              <w:left w:w="108" w:type="dxa"/>
              <w:right w:w="108" w:type="dxa"/>
            </w:tcMar>
          </w:tcPr>
          <w:p w:rsidRPr="003C1A29" w:rsidR="7B424859" w:rsidP="1999A4CE" w:rsidRDefault="7B424859" w14:paraId="0A2835F3" w14:textId="4DF77845" w14:noSpellErr="1">
            <w:pPr>
              <w:ind w:left="-20" w:right="-20"/>
              <w:rPr>
                <w:sz w:val="18"/>
                <w:szCs w:val="18"/>
              </w:rPr>
            </w:pPr>
          </w:p>
          <w:p w:rsidR="2A79B22F" w:rsidP="196EA4B3" w:rsidRDefault="2A79B22F" w14:paraId="7163A3E3" w14:textId="6810C4EA">
            <w:pPr>
              <w:ind w:left="-20" w:right="-20"/>
              <w:rPr>
                <w:sz w:val="18"/>
                <w:szCs w:val="18"/>
              </w:rPr>
            </w:pPr>
            <w:r w:rsidRPr="196EA4B3" w:rsidR="2A79B22F">
              <w:rPr>
                <w:rFonts w:eastAsia="Century Gothic"/>
                <w:sz w:val="18"/>
                <w:szCs w:val="18"/>
              </w:rPr>
              <w:t>• Appreciating and e</w:t>
            </w:r>
            <w:r w:rsidRPr="196EA4B3" w:rsidR="2A79B22F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mbracing diversity/ differences.</w:t>
            </w:r>
          </w:p>
          <w:p w:rsidR="2A79B22F" w:rsidP="196EA4B3" w:rsidRDefault="2A79B22F" w14:paraId="53CB3048" w14:textId="7EBDAF7E">
            <w:pPr>
              <w:pStyle w:val="Normal"/>
              <w:ind w:left="-20" w:right="-20"/>
              <w:rPr>
                <w:rFonts w:eastAsia="Century Gothic"/>
                <w:sz w:val="18"/>
                <w:szCs w:val="18"/>
              </w:rPr>
            </w:pPr>
            <w:r>
              <w:br/>
            </w:r>
            <w:r w:rsidRPr="196EA4B3" w:rsidR="2A79B22F">
              <w:rPr>
                <w:rFonts w:eastAsia="Century Gothic"/>
                <w:sz w:val="18"/>
                <w:szCs w:val="18"/>
              </w:rPr>
              <w:t>• Promote racial and religious harmony/ interfaith efforts and social cohesion by building trust, understanding and confidence among various communities.</w:t>
            </w:r>
          </w:p>
          <w:p w:rsidR="196EA4B3" w:rsidP="196EA4B3" w:rsidRDefault="196EA4B3" w14:paraId="43FE898E" w14:textId="0780B117">
            <w:pPr>
              <w:pStyle w:val="Normal"/>
              <w:ind w:left="-20" w:right="-20"/>
              <w:rPr>
                <w:rFonts w:eastAsia="Century Gothic"/>
                <w:sz w:val="18"/>
                <w:szCs w:val="18"/>
              </w:rPr>
            </w:pPr>
          </w:p>
          <w:p w:rsidR="2A79B22F" w:rsidP="196EA4B3" w:rsidRDefault="2A79B22F" w14:paraId="47931045" w14:textId="1F298B5E">
            <w:pPr>
              <w:ind w:left="-20" w:right="-20"/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</w:pPr>
            <w:r w:rsidRPr="196EA4B3" w:rsidR="2A79B22F">
              <w:rPr>
                <w:rFonts w:eastAsia="Century Gothic"/>
                <w:sz w:val="18"/>
                <w:szCs w:val="18"/>
              </w:rPr>
              <w:t>• Address bullying/ exclusion/ casual racism.</w:t>
            </w:r>
          </w:p>
          <w:p w:rsidR="196EA4B3" w:rsidP="196EA4B3" w:rsidRDefault="196EA4B3" w14:paraId="69C8A9B1" w14:textId="72ECE7BF">
            <w:pPr>
              <w:pStyle w:val="Normal"/>
              <w:ind w:left="-20" w:right="-20"/>
              <w:rPr>
                <w:rFonts w:eastAsia="Century Gothic"/>
                <w:sz w:val="18"/>
                <w:szCs w:val="18"/>
              </w:rPr>
            </w:pPr>
          </w:p>
          <w:p w:rsidR="2A79B22F" w:rsidP="196EA4B3" w:rsidRDefault="2A79B22F" w14:noSpellErr="1" w14:paraId="6438B9A8" w14:textId="4C031AE7">
            <w:pPr>
              <w:ind w:left="-20" w:right="-20"/>
              <w:rPr>
                <w:sz w:val="18"/>
                <w:szCs w:val="18"/>
              </w:rPr>
            </w:pPr>
            <w:r w:rsidRPr="196EA4B3" w:rsidR="2A79B22F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 w:rsidR="2A79B22F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Silver Wellness: Creating an inclusive society that values and respects seniors.</w:t>
            </w:r>
          </w:p>
          <w:p w:rsidR="196EA4B3" w:rsidP="196EA4B3" w:rsidRDefault="196EA4B3" w14:paraId="0B2547CA" w14:textId="76F20B2B">
            <w:pPr>
              <w:pStyle w:val="Normal"/>
              <w:ind w:left="-20" w:right="-20"/>
              <w:rPr>
                <w:rFonts w:eastAsia="Century Gothic"/>
                <w:sz w:val="18"/>
                <w:szCs w:val="18"/>
              </w:rPr>
            </w:pPr>
          </w:p>
          <w:p w:rsidR="2A79B22F" w:rsidP="196EA4B3" w:rsidRDefault="2A79B22F" w14:paraId="596A0096" w14:textId="77961B86">
            <w:pPr>
              <w:ind w:left="-20" w:right="-20"/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</w:pPr>
            <w:r w:rsidRPr="196EA4B3" w:rsidR="2A79B22F">
              <w:rPr>
                <w:rFonts w:eastAsia="Century Gothic"/>
                <w:sz w:val="18"/>
                <w:szCs w:val="18"/>
              </w:rPr>
              <w:t>• Inclusion of elderly who is not tech savvy</w:t>
            </w:r>
          </w:p>
          <w:p w:rsidR="196EA4B3" w:rsidP="196EA4B3" w:rsidRDefault="196EA4B3" w14:paraId="69C78BD5" w14:textId="6C9628B8">
            <w:pPr>
              <w:pStyle w:val="Normal"/>
              <w:ind w:left="-20" w:right="-20"/>
              <w:rPr>
                <w:rFonts w:eastAsia="Century Gothic"/>
                <w:sz w:val="18"/>
                <w:szCs w:val="18"/>
              </w:rPr>
            </w:pPr>
          </w:p>
          <w:p w:rsidRPr="003C1A29" w:rsidR="7B424859" w:rsidP="1999A4CE" w:rsidRDefault="7B424859" w14:paraId="5E624DF3" w14:textId="58F88EAA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Inducing a spirit of volunteerism; </w:t>
            </w: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seeking</w:t>
            </w: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to providing support to the various identified groups who might be in need</w:t>
            </w:r>
          </w:p>
          <w:p w:rsidRPr="003C1A29" w:rsidR="7B424859" w:rsidP="1999A4CE" w:rsidRDefault="7B424859" w14:paraId="608E417C" w14:textId="1AF12866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="7B424859" w:rsidP="196EA4B3" w:rsidRDefault="7B424859" w14:paraId="754D8C7B" w14:textId="0C032F66">
            <w:pPr>
              <w:ind w:left="-20" w:right="-20"/>
              <w:rPr>
                <w:sz w:val="18"/>
                <w:szCs w:val="18"/>
              </w:rPr>
            </w:pPr>
            <w:r w:rsidRPr="196EA4B3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Awareness of people with different disabilities/ social conditions</w:t>
            </w:r>
          </w:p>
          <w:p w:rsidRPr="003C1A29" w:rsidR="7B424859" w:rsidP="1999A4CE" w:rsidRDefault="7B424859" w14:paraId="3ED69326" w14:textId="259EEF3C" w14:noSpellErr="1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Means of showing respect and appreciation in different settings</w:t>
            </w:r>
          </w:p>
          <w:p w:rsidRPr="003C1A29" w:rsidR="7B424859" w:rsidP="196EA4B3" w:rsidRDefault="7B424859" w14:paraId="1045C83A" w14:textId="10074BB2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6EA4B3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Understanding contributions and importance of workers within one’s community/ heartland </w:t>
            </w:r>
          </w:p>
          <w:p w:rsidRPr="003C1A29" w:rsidR="7B424859" w:rsidP="1999A4CE" w:rsidRDefault="7B424859" w14:paraId="559FF1AC" w14:textId="58AFADDD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>
              <w:br/>
            </w:r>
            <w:r w:rsidRPr="196EA4B3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6EA4B3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Greeting and acknowledging contributions of one’s community/ heartland workers</w:t>
            </w:r>
          </w:p>
          <w:p w:rsidRPr="003C1A29" w:rsidR="7B424859" w:rsidP="1999A4CE" w:rsidRDefault="7B424859" w14:paraId="3668329E" w14:textId="689827E8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Pr="003C1A29" w:rsidR="7B424859" w:rsidP="1999A4CE" w:rsidRDefault="7B424859" w14:paraId="05F169EA" w14:textId="772C6493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Pr="003C1A29" w:rsidR="7B424859" w:rsidP="1999A4CE" w:rsidRDefault="7B424859" w14:paraId="7D40B098" w14:textId="18FF4D7F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  <w:tc>
          <w:tcPr>
            <w:tcW w:w="2914" w:type="dxa"/>
            <w:vMerge w:val="restart"/>
            <w:tcMar>
              <w:left w:w="108" w:type="dxa"/>
              <w:right w:w="108" w:type="dxa"/>
            </w:tcMar>
          </w:tcPr>
          <w:p w:rsidRPr="003C1A29" w:rsidR="7B424859" w:rsidP="1999A4CE" w:rsidRDefault="7B424859" w14:paraId="5EA04521" w14:textId="41A69C39" w14:noSpellErr="1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>• Cyber Etiquette</w:t>
            </w:r>
          </w:p>
          <w:p w:rsidRPr="003C1A29" w:rsidR="7B424859" w:rsidP="1999A4CE" w:rsidRDefault="7B424859" w14:paraId="705BE9F3" w14:textId="3B26DC45" w14:noSpellErr="1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>• Personal responsibility in cyber space</w:t>
            </w:r>
          </w:p>
          <w:p w:rsidRPr="003C1A29" w:rsidR="7B424859" w:rsidP="1999A4CE" w:rsidRDefault="7B424859" w14:paraId="7D5EB55F" w14:textId="147B5D5B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Promote positive usage of cyber space</w:t>
            </w:r>
          </w:p>
          <w:p w:rsidRPr="003C1A29" w:rsidR="7B424859" w:rsidP="1999A4CE" w:rsidRDefault="7B424859" w14:paraId="27A136A8" w14:textId="20E99B84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Pr="003C1A29" w:rsidR="7B424859" w:rsidP="1999A4CE" w:rsidRDefault="7B424859" w14:paraId="3EB9646A" w14:textId="7AB38EA0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>Kindness in cyber space</w:t>
            </w:r>
          </w:p>
          <w:p w:rsidRPr="003C1A29" w:rsidR="7B424859" w:rsidP="1999A4CE" w:rsidRDefault="7B424859" w14:paraId="2E71B50C" w14:textId="39146D7C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Pr="003C1A29" w:rsidR="7B424859" w:rsidP="1999A4CE" w:rsidRDefault="7B424859" w14:paraId="2C9A5A44" w14:textId="1BCB7253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  <w:p w:rsidRPr="003C1A29" w:rsidR="7B424859" w:rsidP="1999A4CE" w:rsidRDefault="7B424859" w14:paraId="6A312857" w14:textId="6F625B75" w14:noSpellErr="1">
            <w:pPr>
              <w:ind w:left="-20" w:right="-20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</w:tr>
      <w:tr w:rsidRPr="003C1A29" w:rsidR="7B424859" w:rsidTr="5087EC04" w14:paraId="1EBFD0B2" w14:textId="77777777">
        <w:trPr>
          <w:trHeight w:val="2535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:rsidRPr="003C1A29" w:rsidR="7B424859" w:rsidP="1999A4CE" w:rsidRDefault="7B424859" w14:paraId="04F640D9" w14:textId="5FD39B6B" w14:noSpellErr="1">
            <w:pPr>
              <w:spacing w:before="240" w:after="240"/>
              <w:ind w:left="-20" w:right="-20"/>
              <w:jc w:val="center"/>
              <w:rPr>
                <w:sz w:val="18"/>
                <w:szCs w:val="18"/>
              </w:rPr>
            </w:pPr>
            <w:r w:rsidRPr="1999A4CE" w:rsidR="7B424859">
              <w:rPr>
                <w:rFonts w:eastAsia="Century Gothic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Family</w:t>
            </w:r>
          </w:p>
        </w:tc>
        <w:tc>
          <w:tcPr>
            <w:tcW w:w="2914" w:type="dxa"/>
            <w:vMerge/>
            <w:tcMar/>
            <w:vAlign w:val="center"/>
          </w:tcPr>
          <w:p w:rsidRPr="003C1A29" w:rsidR="006E7497" w:rsidRDefault="006E7497" w14:paraId="0F46CDAA" w14:textId="77777777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tcMar/>
            <w:vAlign w:val="center"/>
          </w:tcPr>
          <w:p w:rsidRPr="003C1A29" w:rsidR="006E7497" w:rsidRDefault="006E7497" w14:paraId="01139723" w14:textId="77777777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tcMar/>
            <w:vAlign w:val="center"/>
          </w:tcPr>
          <w:p w:rsidRPr="003C1A29" w:rsidR="006E7497" w:rsidRDefault="006E7497" w14:paraId="6FDB3C30" w14:textId="77777777">
            <w:pPr>
              <w:rPr>
                <w:sz w:val="20"/>
                <w:szCs w:val="20"/>
              </w:rPr>
            </w:pPr>
          </w:p>
        </w:tc>
      </w:tr>
      <w:tr w:rsidRPr="003C1A29" w:rsidR="7B424859" w:rsidTr="5087EC04" w14:paraId="72EA017A" w14:textId="77777777">
        <w:trPr>
          <w:trHeight w:val="3690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:rsidRPr="003C1A29" w:rsidR="7B424859" w:rsidP="1999A4CE" w:rsidRDefault="7B424859" w14:paraId="3DE46D3F" w14:textId="7B0DCEDF">
            <w:pPr>
              <w:spacing w:before="240" w:after="240"/>
              <w:ind w:left="-20" w:right="-20"/>
              <w:jc w:val="center"/>
              <w:rPr>
                <w:b w:val="1"/>
                <w:bCs w:val="1"/>
                <w:sz w:val="18"/>
                <w:szCs w:val="18"/>
                <w:u w:val="single"/>
              </w:rPr>
            </w:pPr>
            <w:r w:rsidRPr="1999A4CE" w:rsidR="7B424859">
              <w:rPr>
                <w:rFonts w:eastAsia="Century Gothic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hool/ Community</w:t>
            </w:r>
          </w:p>
        </w:tc>
        <w:tc>
          <w:tcPr>
            <w:tcW w:w="2914" w:type="dxa"/>
            <w:vMerge/>
            <w:tcMar/>
            <w:vAlign w:val="center"/>
          </w:tcPr>
          <w:p w:rsidRPr="003C1A29" w:rsidR="006E7497" w:rsidRDefault="006E7497" w14:paraId="49F2E8B3" w14:textId="77777777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tcMar/>
            <w:vAlign w:val="center"/>
          </w:tcPr>
          <w:p w:rsidRPr="003C1A29" w:rsidR="006E7497" w:rsidRDefault="006E7497" w14:paraId="624493A8" w14:textId="77777777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tcMar/>
            <w:vAlign w:val="center"/>
          </w:tcPr>
          <w:p w:rsidRPr="003C1A29" w:rsidR="006E7497" w:rsidRDefault="006E7497" w14:paraId="6F769083" w14:textId="77777777">
            <w:pPr>
              <w:rPr>
                <w:sz w:val="20"/>
                <w:szCs w:val="20"/>
              </w:rPr>
            </w:pPr>
          </w:p>
        </w:tc>
      </w:tr>
    </w:tbl>
    <w:p w:rsidRPr="0072028A" w:rsidR="00FE400A" w:rsidP="7B15495E" w:rsidRDefault="00FE400A" w14:paraId="1D714B7E" w14:textId="0B00EB23">
      <w:pPr>
        <w:spacing w:before="240" w:after="240" w:line="240" w:lineRule="auto"/>
        <w:ind w:left="0"/>
        <w:jc w:val="center"/>
      </w:pPr>
    </w:p>
    <w:sectPr w:rsidRPr="0072028A" w:rsidR="00FE400A" w:rsidSect="00CF5AC8">
      <w:headerReference w:type="default" r:id="rId11"/>
      <w:footerReference w:type="default" r:id="rId12"/>
      <w:pgSz w:w="11909" w:h="16834" w:orient="portrait"/>
      <w:pgMar w:top="1440" w:right="1080" w:bottom="1440" w:left="1080" w:header="566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F5AC8" w:rsidRDefault="00CF5AC8" w14:paraId="515D2212" w14:textId="77777777">
      <w:pPr>
        <w:spacing w:line="240" w:lineRule="auto"/>
      </w:pPr>
      <w:r>
        <w:separator/>
      </w:r>
    </w:p>
  </w:endnote>
  <w:endnote w:type="continuationSeparator" w:id="0">
    <w:p w:rsidR="00CF5AC8" w:rsidRDefault="00CF5AC8" w14:paraId="42AB92ED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157281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021A58" w:rsidR="00021A58" w:rsidRDefault="00021A58" w14:paraId="0D6A0A35" w14:textId="67400D9A">
        <w:pPr>
          <w:pStyle w:val="Footer"/>
          <w:jc w:val="right"/>
          <w:rPr>
            <w:sz w:val="18"/>
            <w:szCs w:val="18"/>
          </w:rPr>
        </w:pPr>
        <w:r w:rsidRPr="00021A58">
          <w:rPr>
            <w:sz w:val="18"/>
            <w:szCs w:val="18"/>
          </w:rPr>
          <w:fldChar w:fldCharType="begin"/>
        </w:r>
        <w:r w:rsidRPr="00021A58">
          <w:rPr>
            <w:sz w:val="18"/>
            <w:szCs w:val="18"/>
          </w:rPr>
          <w:instrText xml:space="preserve"> PAGE   \* MERGEFORMAT </w:instrText>
        </w:r>
        <w:r w:rsidRPr="00021A58">
          <w:rPr>
            <w:sz w:val="18"/>
            <w:szCs w:val="18"/>
          </w:rPr>
          <w:fldChar w:fldCharType="separate"/>
        </w:r>
        <w:r w:rsidRPr="00021A58">
          <w:rPr>
            <w:noProof/>
            <w:sz w:val="18"/>
            <w:szCs w:val="18"/>
          </w:rPr>
          <w:t>2</w:t>
        </w:r>
        <w:r w:rsidRPr="00021A58">
          <w:rPr>
            <w:noProof/>
            <w:sz w:val="18"/>
            <w:szCs w:val="18"/>
          </w:rPr>
          <w:fldChar w:fldCharType="end"/>
        </w:r>
      </w:p>
    </w:sdtContent>
  </w:sdt>
  <w:p w:rsidRPr="002E1A6A" w:rsidR="00021A58" w:rsidRDefault="002E1A6A" w14:paraId="2971CB2E" w14:textId="1A2C86F8">
    <w:pPr>
      <w:pStyle w:val="Footer"/>
      <w:rPr>
        <w:sz w:val="18"/>
        <w:szCs w:val="18"/>
      </w:rPr>
    </w:pPr>
    <w:r w:rsidRPr="002E1A6A">
      <w:rPr>
        <w:sz w:val="18"/>
        <w:szCs w:val="18"/>
      </w:rPr>
      <w:t xml:space="preserve">FOSSCP 2024 – </w:t>
    </w:r>
    <w:r w:rsidR="00652FE6">
      <w:rPr>
        <w:sz w:val="18"/>
        <w:szCs w:val="18"/>
      </w:rPr>
      <w:t>Secondary</w:t>
    </w:r>
    <w:r w:rsidRPr="002E1A6A">
      <w:rPr>
        <w:sz w:val="18"/>
        <w:szCs w:val="18"/>
      </w:rPr>
      <w:t xml:space="preserve"> School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F5AC8" w:rsidRDefault="00CF5AC8" w14:paraId="647EC384" w14:textId="77777777">
      <w:pPr>
        <w:spacing w:line="240" w:lineRule="auto"/>
      </w:pPr>
      <w:r>
        <w:separator/>
      </w:r>
    </w:p>
  </w:footnote>
  <w:footnote w:type="continuationSeparator" w:id="0">
    <w:p w:rsidR="00CF5AC8" w:rsidRDefault="00CF5AC8" w14:paraId="488F33BD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054CC" w:rsidP="001054CC" w:rsidRDefault="00E57C16" w14:paraId="66160B7C" w14:textId="20FFD4E5">
    <w:pPr>
      <w:pStyle w:val="Heading1"/>
      <w:spacing w:before="240" w:after="0"/>
      <w:rPr>
        <w:rFonts w:ascii="Century Gothic" w:hAnsi="Century Gothic" w:eastAsia="Calibri" w:cs="Calibri"/>
        <w:b/>
        <w:noProof/>
        <w:color w:val="44546A"/>
        <w:sz w:val="32"/>
        <w:szCs w:val="32"/>
      </w:rPr>
    </w:pPr>
    <w:r>
      <w:rPr>
        <w:rFonts w:ascii="Century Gothic" w:hAnsi="Century Gothic" w:eastAsia="Calibri" w:cs="Calibri"/>
        <w:b/>
        <w:noProof/>
        <w:color w:val="44546A"/>
        <w:sz w:val="32"/>
        <w:szCs w:val="32"/>
      </w:rPr>
      <w:drawing>
        <wp:anchor distT="0" distB="0" distL="114300" distR="114300" simplePos="0" relativeHeight="251660288" behindDoc="0" locked="0" layoutInCell="1" allowOverlap="1" wp14:anchorId="06F1CF0F" wp14:editId="7D8BB07B">
          <wp:simplePos x="0" y="0"/>
          <wp:positionH relativeFrom="margin">
            <wp:align>center</wp:align>
          </wp:positionH>
          <wp:positionV relativeFrom="topMargin">
            <wp:posOffset>168910</wp:posOffset>
          </wp:positionV>
          <wp:extent cx="934278" cy="758041"/>
          <wp:effectExtent l="0" t="0" r="0" b="4445"/>
          <wp:wrapSquare wrapText="bothSides"/>
          <wp:docPr id="659662499" name="Picture 1" descr="A logo with yellow out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9662499" name="Picture 1" descr="A logo with yellow out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4278" cy="7580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054CC" w:rsidP="001054CC" w:rsidRDefault="001054CC" w14:paraId="25640BD3" w14:textId="164CF280">
    <w:pPr>
      <w:rPr>
        <w:noProof/>
      </w:rPr>
    </w:pPr>
  </w:p>
  <w:p w:rsidR="00E57C16" w:rsidP="001054CC" w:rsidRDefault="007A25E6" w14:paraId="194B5DAB" w14:textId="77777777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FRIEND</w:t>
    </w:r>
    <w:r w:rsidR="00B567B7">
      <w:rPr>
        <w:b/>
        <w:bCs/>
        <w:noProof/>
        <w:sz w:val="28"/>
        <w:szCs w:val="28"/>
      </w:rPr>
      <w:t>S</w:t>
    </w:r>
    <w:r w:rsidRPr="001054CC">
      <w:rPr>
        <w:b/>
        <w:bCs/>
        <w:noProof/>
        <w:sz w:val="28"/>
        <w:szCs w:val="28"/>
      </w:rPr>
      <w:t xml:space="preserve"> OF SINGA</w:t>
    </w:r>
    <w:r w:rsidRPr="001054CC" w:rsidR="001054CC">
      <w:rPr>
        <w:b/>
        <w:bCs/>
        <w:noProof/>
        <w:sz w:val="28"/>
        <w:szCs w:val="28"/>
      </w:rPr>
      <w:t xml:space="preserve"> </w:t>
    </w:r>
  </w:p>
  <w:p w:rsidR="001054CC" w:rsidP="001054CC" w:rsidRDefault="001054CC" w14:paraId="6818653D" w14:textId="03C78BD0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STUDENTS’ CAMPAIGN PROGRAMME</w:t>
    </w:r>
    <w:r w:rsidR="00E57C16">
      <w:rPr>
        <w:b/>
        <w:bCs/>
        <w:noProof/>
        <w:sz w:val="28"/>
        <w:szCs w:val="28"/>
      </w:rPr>
      <w:t xml:space="preserve"> (FOSSCP)</w:t>
    </w:r>
    <w:r w:rsidRPr="001054CC">
      <w:rPr>
        <w:b/>
        <w:bCs/>
        <w:noProof/>
        <w:sz w:val="28"/>
        <w:szCs w:val="28"/>
      </w:rPr>
      <w:t xml:space="preserve"> 2024</w:t>
    </w:r>
    <w:r w:rsidRPr="001054CC" w:rsidR="007A25E6">
      <w:rPr>
        <w:b/>
        <w:bCs/>
        <w:noProof/>
        <w:sz w:val="28"/>
        <w:szCs w:val="28"/>
      </w:rPr>
      <w:t xml:space="preserve"> </w:t>
    </w:r>
  </w:p>
  <w:p w:rsidRPr="001054CC" w:rsidR="001054CC" w:rsidP="001054CC" w:rsidRDefault="008B7495" w14:paraId="5D6D6FE3" w14:textId="73A3B4B1">
    <w:pPr>
      <w:jc w:val="center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w:t>Secondary</w:t>
    </w:r>
    <w:r w:rsidRPr="001054CC" w:rsidR="001054CC">
      <w:rPr>
        <w:b/>
        <w:bCs/>
        <w:sz w:val="28"/>
        <w:szCs w:val="28"/>
      </w:rPr>
      <w:t xml:space="preserve"> Schools</w:t>
    </w:r>
    <w:r w:rsidR="00344D6D">
      <w:rPr>
        <w:b/>
        <w:bCs/>
        <w:sz w:val="28"/>
        <w:szCs w:val="28"/>
      </w:rPr>
      <w:t xml:space="preserve">’ </w:t>
    </w:r>
    <w:r w:rsidRPr="001054CC" w:rsidR="001054CC">
      <w:rPr>
        <w:b/>
        <w:bCs/>
        <w:sz w:val="28"/>
        <w:szCs w:val="28"/>
      </w:rPr>
      <w:t>Proposal Form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u4ECE5MPro5ds" int2:id="pliIbt5j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B36B9"/>
    <w:multiLevelType w:val="multilevel"/>
    <w:tmpl w:val="2DD0D4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EB4700"/>
    <w:multiLevelType w:val="hybridMultilevel"/>
    <w:tmpl w:val="736ED186"/>
    <w:lvl w:ilvl="0" w:tplc="48090001">
      <w:start w:val="1"/>
      <w:numFmt w:val="bullet"/>
      <w:lvlText w:val=""/>
      <w:lvlJc w:val="left"/>
      <w:pPr>
        <w:keepNext/>
        <w:keepLines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BE5466"/>
    <w:multiLevelType w:val="multilevel"/>
    <w:tmpl w:val="48D0A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871EC2"/>
    <w:multiLevelType w:val="multilevel"/>
    <w:tmpl w:val="78360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F93E59"/>
    <w:multiLevelType w:val="multilevel"/>
    <w:tmpl w:val="5E1499E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3C5F07"/>
    <w:multiLevelType w:val="multilevel"/>
    <w:tmpl w:val="C5B2E5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A1261A"/>
    <w:multiLevelType w:val="multilevel"/>
    <w:tmpl w:val="C2B4E8F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2BB11B0"/>
    <w:multiLevelType w:val="multilevel"/>
    <w:tmpl w:val="7DEC699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D90244"/>
    <w:multiLevelType w:val="multilevel"/>
    <w:tmpl w:val="4ADC56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844C43"/>
    <w:multiLevelType w:val="hybridMultilevel"/>
    <w:tmpl w:val="B22CE412"/>
    <w:lvl w:ilvl="0" w:tplc="4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70EF46C6"/>
    <w:multiLevelType w:val="multilevel"/>
    <w:tmpl w:val="B7C2189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1933604">
    <w:abstractNumId w:val="6"/>
  </w:num>
  <w:num w:numId="2" w16cid:durableId="922839037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2641358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1364452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954779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5047095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3050913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1898594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125777">
    <w:abstractNumId w:val="1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5202174">
    <w:abstractNumId w:val="1"/>
  </w:num>
  <w:num w:numId="11" w16cid:durableId="1004357052">
    <w:abstractNumId w:val="0"/>
  </w:num>
  <w:num w:numId="12" w16cid:durableId="214199417">
    <w:abstractNumId w:val="3"/>
  </w:num>
  <w:num w:numId="13" w16cid:durableId="888224275">
    <w:abstractNumId w:val="5"/>
  </w:num>
  <w:num w:numId="14" w16cid:durableId="102649638">
    <w:abstractNumId w:val="2"/>
  </w:num>
  <w:num w:numId="15" w16cid:durableId="157038805">
    <w:abstractNumId w:val="4"/>
  </w:num>
  <w:num w:numId="16" w16cid:durableId="1926570052">
    <w:abstractNumId w:val="7"/>
  </w:num>
  <w:num w:numId="17" w16cid:durableId="1680427156">
    <w:abstractNumId w:val="8"/>
  </w:num>
  <w:num w:numId="18" w16cid:durableId="1544950608">
    <w:abstractNumId w:val="10"/>
  </w:num>
  <w:num w:numId="19" w16cid:durableId="5183555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TUwMDQxMDE1N7FQ0lEKTi0uzszPAykwrAUA3soQRiwAAAA="/>
  </w:docVars>
  <w:rsids>
    <w:rsidRoot w:val="00205EB3"/>
    <w:rsid w:val="00021A58"/>
    <w:rsid w:val="00042A96"/>
    <w:rsid w:val="00047188"/>
    <w:rsid w:val="000533CF"/>
    <w:rsid w:val="000535CA"/>
    <w:rsid w:val="00064501"/>
    <w:rsid w:val="000940FA"/>
    <w:rsid w:val="000A0155"/>
    <w:rsid w:val="000F3AC2"/>
    <w:rsid w:val="000F6D4A"/>
    <w:rsid w:val="001054CC"/>
    <w:rsid w:val="00120FC6"/>
    <w:rsid w:val="00193273"/>
    <w:rsid w:val="001A4D07"/>
    <w:rsid w:val="001C1C3E"/>
    <w:rsid w:val="00205EB3"/>
    <w:rsid w:val="00252649"/>
    <w:rsid w:val="00254C28"/>
    <w:rsid w:val="00265B1A"/>
    <w:rsid w:val="00273EEC"/>
    <w:rsid w:val="002767B0"/>
    <w:rsid w:val="002D2408"/>
    <w:rsid w:val="002D54FC"/>
    <w:rsid w:val="002E1A6A"/>
    <w:rsid w:val="002E4FA5"/>
    <w:rsid w:val="00302D94"/>
    <w:rsid w:val="00322075"/>
    <w:rsid w:val="00325E89"/>
    <w:rsid w:val="00337C86"/>
    <w:rsid w:val="00344D6D"/>
    <w:rsid w:val="0034788B"/>
    <w:rsid w:val="00350398"/>
    <w:rsid w:val="003C1A29"/>
    <w:rsid w:val="003F66EB"/>
    <w:rsid w:val="004322C6"/>
    <w:rsid w:val="00452DDD"/>
    <w:rsid w:val="004871F4"/>
    <w:rsid w:val="004A7D3E"/>
    <w:rsid w:val="004D5084"/>
    <w:rsid w:val="004D79D9"/>
    <w:rsid w:val="00511125"/>
    <w:rsid w:val="0051163C"/>
    <w:rsid w:val="00526B02"/>
    <w:rsid w:val="00530EEE"/>
    <w:rsid w:val="005412E2"/>
    <w:rsid w:val="0054599E"/>
    <w:rsid w:val="00571D6D"/>
    <w:rsid w:val="00591A31"/>
    <w:rsid w:val="005A283E"/>
    <w:rsid w:val="005A4389"/>
    <w:rsid w:val="005A74C0"/>
    <w:rsid w:val="005E24DF"/>
    <w:rsid w:val="005F5E0D"/>
    <w:rsid w:val="00615068"/>
    <w:rsid w:val="0061737B"/>
    <w:rsid w:val="00641C50"/>
    <w:rsid w:val="00652FE6"/>
    <w:rsid w:val="00666DA0"/>
    <w:rsid w:val="006B37E1"/>
    <w:rsid w:val="006D4399"/>
    <w:rsid w:val="006E7497"/>
    <w:rsid w:val="0072028A"/>
    <w:rsid w:val="00724DC8"/>
    <w:rsid w:val="00732F43"/>
    <w:rsid w:val="007374C6"/>
    <w:rsid w:val="007A25E6"/>
    <w:rsid w:val="007C4C94"/>
    <w:rsid w:val="007D35A1"/>
    <w:rsid w:val="007E00AD"/>
    <w:rsid w:val="007F0F56"/>
    <w:rsid w:val="0085329A"/>
    <w:rsid w:val="0089735F"/>
    <w:rsid w:val="008B4227"/>
    <w:rsid w:val="008B7495"/>
    <w:rsid w:val="008E2C4E"/>
    <w:rsid w:val="009200F3"/>
    <w:rsid w:val="00932163"/>
    <w:rsid w:val="00971863"/>
    <w:rsid w:val="00980B64"/>
    <w:rsid w:val="00995AAA"/>
    <w:rsid w:val="009A53A6"/>
    <w:rsid w:val="00A11818"/>
    <w:rsid w:val="00A51312"/>
    <w:rsid w:val="00A62F4F"/>
    <w:rsid w:val="00AB595C"/>
    <w:rsid w:val="00AC1A4C"/>
    <w:rsid w:val="00AD0D8B"/>
    <w:rsid w:val="00AF4067"/>
    <w:rsid w:val="00B0201B"/>
    <w:rsid w:val="00B1692F"/>
    <w:rsid w:val="00B30733"/>
    <w:rsid w:val="00B330DE"/>
    <w:rsid w:val="00B36777"/>
    <w:rsid w:val="00B519FB"/>
    <w:rsid w:val="00B5659F"/>
    <w:rsid w:val="00B567B7"/>
    <w:rsid w:val="00BB1510"/>
    <w:rsid w:val="00BF7E37"/>
    <w:rsid w:val="00C07B8A"/>
    <w:rsid w:val="00C31407"/>
    <w:rsid w:val="00C4050F"/>
    <w:rsid w:val="00C86CE2"/>
    <w:rsid w:val="00C914F0"/>
    <w:rsid w:val="00CA3662"/>
    <w:rsid w:val="00CB0067"/>
    <w:rsid w:val="00CC144B"/>
    <w:rsid w:val="00CF5AC8"/>
    <w:rsid w:val="00D23B19"/>
    <w:rsid w:val="00D3D73E"/>
    <w:rsid w:val="00D7520A"/>
    <w:rsid w:val="00D755F4"/>
    <w:rsid w:val="00D83F35"/>
    <w:rsid w:val="00DB060C"/>
    <w:rsid w:val="00DB7534"/>
    <w:rsid w:val="00E57C16"/>
    <w:rsid w:val="00E7056F"/>
    <w:rsid w:val="00E705A3"/>
    <w:rsid w:val="00E77773"/>
    <w:rsid w:val="00E81E30"/>
    <w:rsid w:val="00EF5C95"/>
    <w:rsid w:val="00EF7EFE"/>
    <w:rsid w:val="00F10CE2"/>
    <w:rsid w:val="00F27F96"/>
    <w:rsid w:val="00F81ADF"/>
    <w:rsid w:val="00F8648E"/>
    <w:rsid w:val="00FB00E8"/>
    <w:rsid w:val="00FE400A"/>
    <w:rsid w:val="028734F5"/>
    <w:rsid w:val="02C307BA"/>
    <w:rsid w:val="06E8F110"/>
    <w:rsid w:val="07DAD854"/>
    <w:rsid w:val="0A41DDED"/>
    <w:rsid w:val="0B8A52A1"/>
    <w:rsid w:val="0C001E99"/>
    <w:rsid w:val="0C2E173B"/>
    <w:rsid w:val="0DF2BDDE"/>
    <w:rsid w:val="0FE0B274"/>
    <w:rsid w:val="1381CD9B"/>
    <w:rsid w:val="152FC2A8"/>
    <w:rsid w:val="18850CEF"/>
    <w:rsid w:val="196EA4B3"/>
    <w:rsid w:val="1999A4CE"/>
    <w:rsid w:val="19D1C0DA"/>
    <w:rsid w:val="1A4B036C"/>
    <w:rsid w:val="1AF42029"/>
    <w:rsid w:val="1B916D7F"/>
    <w:rsid w:val="1D860ACC"/>
    <w:rsid w:val="1F0BB463"/>
    <w:rsid w:val="2064B15A"/>
    <w:rsid w:val="22BB6A0F"/>
    <w:rsid w:val="22C11B9B"/>
    <w:rsid w:val="22EE191D"/>
    <w:rsid w:val="28694776"/>
    <w:rsid w:val="2929A187"/>
    <w:rsid w:val="296F0FDE"/>
    <w:rsid w:val="2A79B22F"/>
    <w:rsid w:val="2C3216BA"/>
    <w:rsid w:val="2D9E5F62"/>
    <w:rsid w:val="2DE35D14"/>
    <w:rsid w:val="30F4859F"/>
    <w:rsid w:val="3210580E"/>
    <w:rsid w:val="3235F655"/>
    <w:rsid w:val="326C922F"/>
    <w:rsid w:val="34E3661C"/>
    <w:rsid w:val="3547F8D0"/>
    <w:rsid w:val="387F9992"/>
    <w:rsid w:val="3D8AF0BF"/>
    <w:rsid w:val="3ED512C5"/>
    <w:rsid w:val="3F748A93"/>
    <w:rsid w:val="418B4862"/>
    <w:rsid w:val="4477F8B9"/>
    <w:rsid w:val="453BA929"/>
    <w:rsid w:val="45C52679"/>
    <w:rsid w:val="4B8C2645"/>
    <w:rsid w:val="4BC857D1"/>
    <w:rsid w:val="4FDF9976"/>
    <w:rsid w:val="5087EC04"/>
    <w:rsid w:val="513D5364"/>
    <w:rsid w:val="51653F5A"/>
    <w:rsid w:val="53361421"/>
    <w:rsid w:val="54276EB0"/>
    <w:rsid w:val="564EDAFA"/>
    <w:rsid w:val="5796555A"/>
    <w:rsid w:val="57D33EE0"/>
    <w:rsid w:val="5B27FDA9"/>
    <w:rsid w:val="5B8EB78D"/>
    <w:rsid w:val="5BD23F65"/>
    <w:rsid w:val="5CC60A04"/>
    <w:rsid w:val="61997B27"/>
    <w:rsid w:val="63BD36F9"/>
    <w:rsid w:val="65242681"/>
    <w:rsid w:val="69156535"/>
    <w:rsid w:val="6BCB9AD2"/>
    <w:rsid w:val="707AD86F"/>
    <w:rsid w:val="7130FD50"/>
    <w:rsid w:val="7167CB07"/>
    <w:rsid w:val="74BCC69F"/>
    <w:rsid w:val="75BA2A0A"/>
    <w:rsid w:val="75BF9E4F"/>
    <w:rsid w:val="7620F6A2"/>
    <w:rsid w:val="796D70F2"/>
    <w:rsid w:val="798AE1C6"/>
    <w:rsid w:val="79C9972F"/>
    <w:rsid w:val="7A982201"/>
    <w:rsid w:val="7B15495E"/>
    <w:rsid w:val="7B424859"/>
    <w:rsid w:val="7D079D36"/>
    <w:rsid w:val="7D786AFD"/>
    <w:rsid w:val="7E73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3BBFC"/>
  <w15:docId w15:val="{4C34BF23-1FE2-4D03-BE1C-F82ABD7C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-GB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F6D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6" w:customStyle="1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5" w:customStyle="1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4" w:customStyle="1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3" w:customStyle="1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2" w:customStyle="1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1" w:customStyle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4599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SG"/>
    </w:rPr>
  </w:style>
  <w:style w:type="table" w:styleId="TableGrid">
    <w:name w:val="Table Grid"/>
    <w:basedOn w:val="TableNormal"/>
    <w:uiPriority w:val="39"/>
    <w:rsid w:val="0054599E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D5084"/>
  </w:style>
  <w:style w:type="paragraph" w:styleId="Footer">
    <w:name w:val="footer"/>
    <w:basedOn w:val="Normal"/>
    <w:link w:val="Foot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D5084"/>
  </w:style>
  <w:style w:type="paragraph" w:styleId="ListParagraph">
    <w:name w:val="List Paragraph"/>
    <w:basedOn w:val="Normal"/>
    <w:uiPriority w:val="34"/>
    <w:qFormat/>
    <w:rsid w:val="00641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19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F0F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20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752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20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752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4D6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1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31342">
          <w:marLeft w:val="-1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A6EC5A4DAD4F11BC703BEFDBD4C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17EC0-8CEE-46CB-8E4E-4ABE7E357499}"/>
      </w:docPartPr>
      <w:docPartBody>
        <w:p w:rsidR="003820C3" w:rsidRDefault="00252649" w:rsidP="00252649">
          <w:pPr>
            <w:pStyle w:val="14A6EC5A4DAD4F11BC703BEFDBD4CFE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A2A5121CE4ACF92401646B2F68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0D7E-3E40-4698-8F48-7962B2EFF920}"/>
      </w:docPartPr>
      <w:docPartBody>
        <w:p w:rsidR="003820C3" w:rsidRDefault="00252649" w:rsidP="00252649">
          <w:pPr>
            <w:pStyle w:val="446A2A5121CE4ACF92401646B2F6882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56AB4BFD041D4BCB2CA6DDD0B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7A83B-BF51-4385-8858-ADD8C4409DBB}"/>
      </w:docPartPr>
      <w:docPartBody>
        <w:p w:rsidR="003820C3" w:rsidRDefault="00252649" w:rsidP="00252649">
          <w:pPr>
            <w:pStyle w:val="6FE56AB4BFD041D4BCB2CA6DDD0BAE21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5E9BC752046929D81BB0BCAF29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00C32-1331-487F-8CAE-DB2B747A22F0}"/>
      </w:docPartPr>
      <w:docPartBody>
        <w:p w:rsidR="003820C3" w:rsidRDefault="00252649" w:rsidP="00252649">
          <w:pPr>
            <w:pStyle w:val="6DF5E9BC752046929D81BB0BCAF2969E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AE0064310435DB3B71338FAE65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51C93-BE52-4EBA-AEF0-F4F714CB6E80}"/>
      </w:docPartPr>
      <w:docPartBody>
        <w:p w:rsidR="003820C3" w:rsidRDefault="00252649" w:rsidP="00252649">
          <w:pPr>
            <w:pStyle w:val="CB7AE0064310435DB3B71338FAE658E2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649"/>
    <w:rsid w:val="00143749"/>
    <w:rsid w:val="001D3652"/>
    <w:rsid w:val="001D70EE"/>
    <w:rsid w:val="00252649"/>
    <w:rsid w:val="0031134B"/>
    <w:rsid w:val="003820C3"/>
    <w:rsid w:val="004A1CCB"/>
    <w:rsid w:val="0052681E"/>
    <w:rsid w:val="006F37B7"/>
    <w:rsid w:val="007D0920"/>
    <w:rsid w:val="008228D5"/>
    <w:rsid w:val="00884762"/>
    <w:rsid w:val="00A62059"/>
    <w:rsid w:val="00AF4730"/>
    <w:rsid w:val="00B23484"/>
    <w:rsid w:val="00F05A3D"/>
    <w:rsid w:val="00F5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A3D"/>
    <w:rPr>
      <w:color w:val="808080"/>
    </w:rPr>
  </w:style>
  <w:style w:type="paragraph" w:customStyle="1" w:styleId="14A6EC5A4DAD4F11BC703BEFDBD4CFED">
    <w:name w:val="14A6EC5A4DAD4F11BC703BEFDBD4CFED"/>
    <w:rsid w:val="00252649"/>
  </w:style>
  <w:style w:type="paragraph" w:customStyle="1" w:styleId="446A2A5121CE4ACF92401646B2F6882D">
    <w:name w:val="446A2A5121CE4ACF92401646B2F6882D"/>
    <w:rsid w:val="00252649"/>
  </w:style>
  <w:style w:type="paragraph" w:customStyle="1" w:styleId="6FE56AB4BFD041D4BCB2CA6DDD0BAE21">
    <w:name w:val="6FE56AB4BFD041D4BCB2CA6DDD0BAE21"/>
    <w:rsid w:val="00252649"/>
  </w:style>
  <w:style w:type="paragraph" w:customStyle="1" w:styleId="6DF5E9BC752046929D81BB0BCAF2969E">
    <w:name w:val="6DF5E9BC752046929D81BB0BCAF2969E"/>
    <w:rsid w:val="00252649"/>
  </w:style>
  <w:style w:type="paragraph" w:customStyle="1" w:styleId="CB7AE0064310435DB3B71338FAE658E2">
    <w:name w:val="CB7AE0064310435DB3B71338FAE658E2"/>
    <w:rsid w:val="002526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b9c7a-7786-475f-85ee-ef392134fbb3" xsi:nil="true"/>
    <lcf76f155ced4ddcb4097134ff3c332f xmlns="00ee257b-3a26-47f4-9e20-2e39146910c9">
      <Terms xmlns="http://schemas.microsoft.com/office/infopath/2007/PartnerControls"/>
    </lcf76f155ced4ddcb4097134ff3c332f>
    <Thumbnail xmlns="00ee257b-3a26-47f4-9e20-2e39146910c9" xsi:nil="true"/>
    <SharedWithUsers xmlns="bbab9c7a-7786-475f-85ee-ef392134fbb3">
      <UserInfo>
        <DisplayName>Fahima Farha</DisplayName>
        <AccountId>133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B5C2909AF442AAD3657275E13427" ma:contentTypeVersion="16" ma:contentTypeDescription="Create a new document." ma:contentTypeScope="" ma:versionID="1641989c8a6ca3307ed7fd5edc5ad83c">
  <xsd:schema xmlns:xsd="http://www.w3.org/2001/XMLSchema" xmlns:xs="http://www.w3.org/2001/XMLSchema" xmlns:p="http://schemas.microsoft.com/office/2006/metadata/properties" xmlns:ns2="00ee257b-3a26-47f4-9e20-2e39146910c9" xmlns:ns3="bbab9c7a-7786-475f-85ee-ef392134fbb3" targetNamespace="http://schemas.microsoft.com/office/2006/metadata/properties" ma:root="true" ma:fieldsID="4fc03c1620e16aa4a369c9f94e418463" ns2:_="" ns3:_="">
    <xsd:import namespace="00ee257b-3a26-47f4-9e20-2e39146910c9"/>
    <xsd:import namespace="bbab9c7a-7786-475f-85ee-ef392134f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Thumbnai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e257b-3a26-47f4-9e20-2e3914691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413ba6-b98f-4455-a769-38f90019d3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b9c7a-7786-475f-85ee-ef392134fb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587e7d0-6dc4-46aa-8ced-3e1ac3b8a38a}" ma:internalName="TaxCatchAll" ma:showField="CatchAllData" ma:web="bbab9c7a-7786-475f-85ee-ef392134fb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15CD98-DCD0-4BCB-9C63-9C1D51E60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CC3A37-E0AF-464C-9CA0-9101AEB812CC}">
  <ds:schemaRefs>
    <ds:schemaRef ds:uri="http://schemas.microsoft.com/office/2006/metadata/properties"/>
    <ds:schemaRef ds:uri="http://schemas.microsoft.com/office/infopath/2007/PartnerControls"/>
    <ds:schemaRef ds:uri="bbab9c7a-7786-475f-85ee-ef392134fbb3"/>
    <ds:schemaRef ds:uri="00ee257b-3a26-47f4-9e20-2e39146910c9"/>
  </ds:schemaRefs>
</ds:datastoreItem>
</file>

<file path=customXml/itemProps3.xml><?xml version="1.0" encoding="utf-8"?>
<ds:datastoreItem xmlns:ds="http://schemas.openxmlformats.org/officeDocument/2006/customXml" ds:itemID="{3FE2569D-2043-4EC7-A7A8-958F079184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656576-6C3A-487A-83EA-36F7B71C7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e257b-3a26-47f4-9e20-2e39146910c9"/>
    <ds:schemaRef ds:uri="bbab9c7a-7786-475f-85ee-ef392134f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deline Poh Jing Shi</dc:creator>
  <lastModifiedBy>Fairuz Atiqah</lastModifiedBy>
  <revision>28</revision>
  <dcterms:created xsi:type="dcterms:W3CDTF">2024-02-06T04:46:00.0000000Z</dcterms:created>
  <dcterms:modified xsi:type="dcterms:W3CDTF">2024-02-21T13:39:38.05065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B5C2909AF442AAD3657275E13427</vt:lpwstr>
  </property>
  <property fmtid="{D5CDD505-2E9C-101B-9397-08002B2CF9AE}" pid="3" name="Order">
    <vt:r8>3161900</vt:r8>
  </property>
  <property fmtid="{D5CDD505-2E9C-101B-9397-08002B2CF9AE}" pid="4" name="MediaServiceImageTags">
    <vt:lpwstr/>
  </property>
</Properties>
</file>